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BBAD4" w14:textId="32D3F226" w:rsidR="00B9313E" w:rsidRPr="00EE4ECE" w:rsidRDefault="00B9313E" w:rsidP="00EE4ECE">
      <w:pPr>
        <w:rPr>
          <w:b/>
          <w:bCs/>
        </w:rPr>
      </w:pPr>
      <w:r w:rsidRPr="00EE4ECE">
        <w:rPr>
          <w:b/>
          <w:bCs/>
        </w:rPr>
        <w:t xml:space="preserve">Isolation Precautions Scenario </w:t>
      </w:r>
    </w:p>
    <w:p w14:paraId="022E894B" w14:textId="05C92CD2" w:rsidR="00C51C1D" w:rsidRPr="00EE4ECE" w:rsidRDefault="00C51C1D" w:rsidP="00EE4ECE">
      <w:r w:rsidRPr="00EE4ECE">
        <w:t xml:space="preserve">Elizabeth is a Health Care Assistant student completing her clinical rotation in a long-term care facility. She has been assigned two residents: Mrs. Kroeker, 68-year-old Filipino women with Type 2 diabetes, and Mrs. Gorski, a 75-year-old woman with rheumatoid arthritis. </w:t>
      </w:r>
    </w:p>
    <w:p w14:paraId="4E55BA4B" w14:textId="77777777" w:rsidR="00C51C1D" w:rsidRPr="00EE4ECE" w:rsidRDefault="00C51C1D" w:rsidP="00EE4ECE">
      <w:r w:rsidRPr="00EE4ECE">
        <w:t xml:space="preserve">During the morning report, Elizabeth learns that Mrs. Gorski has been put on droplet precautions since it is suspected that she has acquired severe respiratory distress syndrome. Nothing new was reported regarding Mrs. Kroeker. </w:t>
      </w:r>
    </w:p>
    <w:p w14:paraId="61268783" w14:textId="11C92705" w:rsidR="00E21E97" w:rsidRPr="00EE4ECE" w:rsidRDefault="00E21E97" w:rsidP="00EE4ECE">
      <w:pPr>
        <w:rPr>
          <w:b/>
          <w:bCs/>
        </w:rPr>
      </w:pPr>
      <w:r w:rsidRPr="00EE4ECE">
        <w:rPr>
          <w:b/>
          <w:bCs/>
        </w:rPr>
        <w:t>Act 1</w:t>
      </w:r>
    </w:p>
    <w:p w14:paraId="1BCCB7E8" w14:textId="127A5210" w:rsidR="00464D4D" w:rsidRPr="00EE4ECE" w:rsidRDefault="00666FE0" w:rsidP="00EE4ECE">
      <w:pPr>
        <w:rPr>
          <w:i/>
          <w:iCs/>
        </w:rPr>
      </w:pPr>
      <w:r w:rsidRPr="00EE4ECE">
        <w:rPr>
          <w:i/>
          <w:iCs/>
        </w:rPr>
        <w:t xml:space="preserve">Elizabeth </w:t>
      </w:r>
      <w:r w:rsidR="00B9313E" w:rsidRPr="00EE4ECE">
        <w:rPr>
          <w:i/>
          <w:iCs/>
        </w:rPr>
        <w:t xml:space="preserve">is at the doorway of </w:t>
      </w:r>
      <w:r w:rsidR="003E7C49" w:rsidRPr="00EE4ECE">
        <w:rPr>
          <w:i/>
          <w:iCs/>
        </w:rPr>
        <w:t>Mrs. Kroeker</w:t>
      </w:r>
      <w:r w:rsidR="00B9313E" w:rsidRPr="00EE4ECE">
        <w:rPr>
          <w:i/>
          <w:iCs/>
        </w:rPr>
        <w:t xml:space="preserve">’s room. She knocks. </w:t>
      </w:r>
    </w:p>
    <w:p w14:paraId="630CA6B5" w14:textId="46A8D348" w:rsidR="00B9313E" w:rsidRPr="00EE4ECE" w:rsidRDefault="00EC26AB" w:rsidP="00EE4ECE">
      <w:r w:rsidRPr="00EE4ECE">
        <w:t>E</w:t>
      </w:r>
      <w:r w:rsidR="00EE4ECE">
        <w:t xml:space="preserve">lizabeth: </w:t>
      </w:r>
      <w:r w:rsidR="00B9313E" w:rsidRPr="00EE4ECE">
        <w:t xml:space="preserve">Good morning </w:t>
      </w:r>
      <w:r w:rsidR="003E7C49" w:rsidRPr="00EE4ECE">
        <w:t>Mrs. Kroeker</w:t>
      </w:r>
      <w:r w:rsidR="00B9313E" w:rsidRPr="00EE4ECE">
        <w:t xml:space="preserve">. It’s </w:t>
      </w:r>
      <w:r w:rsidRPr="00EE4ECE">
        <w:t>Elizabeth</w:t>
      </w:r>
      <w:r w:rsidR="00B9313E" w:rsidRPr="00EE4ECE">
        <w:t xml:space="preserve">, your Health Care Assistant for today. May I come in? </w:t>
      </w:r>
    </w:p>
    <w:p w14:paraId="13D7240A" w14:textId="0CABA41E" w:rsidR="004946C8" w:rsidRPr="00EE4ECE" w:rsidRDefault="00B9313E" w:rsidP="00EE4ECE">
      <w:r w:rsidRPr="00EE4ECE">
        <w:t>Mr</w:t>
      </w:r>
      <w:r w:rsidR="003E7C49" w:rsidRPr="00EE4ECE">
        <w:t>s. Kroeker</w:t>
      </w:r>
      <w:r w:rsidR="00EE4ECE">
        <w:t xml:space="preserve">: </w:t>
      </w:r>
      <w:r w:rsidRPr="00EE4ECE">
        <w:t>Come in.</w:t>
      </w:r>
    </w:p>
    <w:p w14:paraId="61F2CC5E" w14:textId="6A1A1947" w:rsidR="00B9313E" w:rsidRPr="00EE4ECE" w:rsidRDefault="00666FE0" w:rsidP="00EE4ECE">
      <w:pPr>
        <w:rPr>
          <w:i/>
          <w:iCs/>
        </w:rPr>
      </w:pPr>
      <w:r w:rsidRPr="00EE4ECE">
        <w:rPr>
          <w:i/>
          <w:iCs/>
        </w:rPr>
        <w:t xml:space="preserve">Elizabeth </w:t>
      </w:r>
      <w:r w:rsidR="00B9313E" w:rsidRPr="00EE4ECE">
        <w:rPr>
          <w:i/>
          <w:iCs/>
        </w:rPr>
        <w:t xml:space="preserve">enters the room. </w:t>
      </w:r>
      <w:r w:rsidR="003E7C49" w:rsidRPr="00EE4ECE">
        <w:rPr>
          <w:i/>
          <w:iCs/>
        </w:rPr>
        <w:t>Mrs. Kroeker</w:t>
      </w:r>
      <w:r w:rsidR="004946C8" w:rsidRPr="00EE4ECE">
        <w:rPr>
          <w:i/>
          <w:iCs/>
        </w:rPr>
        <w:t xml:space="preserve"> is sitting in a chair.</w:t>
      </w:r>
    </w:p>
    <w:p w14:paraId="3A9720AB" w14:textId="22C52C46" w:rsidR="00B9313E" w:rsidRPr="00EE4ECE" w:rsidRDefault="00EC26AB" w:rsidP="00EE4ECE">
      <w:r w:rsidRPr="00EE4ECE">
        <w:t>E</w:t>
      </w:r>
      <w:r w:rsidR="00EE4ECE">
        <w:t>lizabeth</w:t>
      </w:r>
      <w:r w:rsidR="00B9313E" w:rsidRPr="00EE4ECE">
        <w:t>: I see you are up and ready for breakfast!</w:t>
      </w:r>
    </w:p>
    <w:p w14:paraId="52CD16E3" w14:textId="677E2913" w:rsidR="00B9313E" w:rsidRPr="00EE4ECE" w:rsidRDefault="003E7C49" w:rsidP="00EE4ECE">
      <w:r w:rsidRPr="00EE4ECE">
        <w:t>M</w:t>
      </w:r>
      <w:r w:rsidR="00EE4ECE">
        <w:t>rs. Kroeker</w:t>
      </w:r>
      <w:r w:rsidR="00B9313E" w:rsidRPr="00EE4ECE">
        <w:t xml:space="preserve">: Yes, </w:t>
      </w:r>
      <w:r w:rsidR="00D65FF6" w:rsidRPr="00EE4ECE">
        <w:t>I’m not feelings</w:t>
      </w:r>
      <w:r w:rsidR="00B9313E" w:rsidRPr="00EE4ECE">
        <w:t xml:space="preserve"> like eating</w:t>
      </w:r>
      <w:r w:rsidR="00D65FF6" w:rsidRPr="00EE4ECE">
        <w:t xml:space="preserve"> breakfast this morning.</w:t>
      </w:r>
      <w:r w:rsidR="00B9313E" w:rsidRPr="00EE4ECE">
        <w:t xml:space="preserve"> (Pause) I had a bad night.</w:t>
      </w:r>
    </w:p>
    <w:p w14:paraId="20F3E958" w14:textId="3B5D7BF6" w:rsidR="00B9313E" w:rsidRPr="00EE4ECE" w:rsidRDefault="00EC26AB" w:rsidP="00EE4ECE">
      <w:r w:rsidRPr="00EE4ECE">
        <w:t>E</w:t>
      </w:r>
      <w:r w:rsidR="00EE4ECE">
        <w:t>lizabeth</w:t>
      </w:r>
      <w:r w:rsidR="00B9313E" w:rsidRPr="00EE4ECE">
        <w:t>:</w:t>
      </w:r>
      <w:r w:rsidR="00EE4ECE">
        <w:t xml:space="preserve"> </w:t>
      </w:r>
      <w:r w:rsidR="00D65FF6" w:rsidRPr="00EE4ECE">
        <w:t>But</w:t>
      </w:r>
      <w:r w:rsidR="00B9313E" w:rsidRPr="00EE4ECE">
        <w:t xml:space="preserve"> </w:t>
      </w:r>
      <w:r w:rsidR="00D65FF6" w:rsidRPr="00EE4ECE">
        <w:t>t</w:t>
      </w:r>
      <w:r w:rsidR="00B9313E" w:rsidRPr="00EE4ECE">
        <w:t xml:space="preserve">he night shift nurse reported that you had a good night. </w:t>
      </w:r>
    </w:p>
    <w:p w14:paraId="484B9781" w14:textId="2B6A4A53" w:rsidR="00B9313E" w:rsidRPr="00EE4ECE" w:rsidRDefault="003E7C49" w:rsidP="00EE4ECE">
      <w:r w:rsidRPr="00EE4ECE">
        <w:t>M</w:t>
      </w:r>
      <w:r w:rsidR="00EE4ECE">
        <w:t>rs. Kroeker</w:t>
      </w:r>
      <w:r w:rsidR="00B9313E" w:rsidRPr="00EE4ECE">
        <w:t xml:space="preserve">: </w:t>
      </w:r>
      <w:r w:rsidR="00D65FF6" w:rsidRPr="00EE4ECE">
        <w:t>Not really</w:t>
      </w:r>
      <w:r w:rsidR="00B9313E" w:rsidRPr="00EE4ECE">
        <w:t>. I</w:t>
      </w:r>
      <w:r w:rsidR="00D65FF6" w:rsidRPr="00EE4ECE">
        <w:t xml:space="preserve">’ve been to the bathroom a few times. I have </w:t>
      </w:r>
      <w:r w:rsidR="00B9313E" w:rsidRPr="00EE4ECE">
        <w:t xml:space="preserve">diarrhea. </w:t>
      </w:r>
    </w:p>
    <w:p w14:paraId="17001518" w14:textId="44B1D74D" w:rsidR="00B9313E" w:rsidRPr="00EE4ECE" w:rsidRDefault="00EC26AB" w:rsidP="00EE4ECE">
      <w:r w:rsidRPr="00EE4ECE">
        <w:t>E</w:t>
      </w:r>
      <w:r w:rsidR="00EE4ECE">
        <w:t>lizabeth</w:t>
      </w:r>
      <w:r w:rsidR="00E30681" w:rsidRPr="00EE4ECE">
        <w:t>:</w:t>
      </w:r>
      <w:r w:rsidR="00EE4ECE">
        <w:t xml:space="preserve"> </w:t>
      </w:r>
      <w:r w:rsidR="00D65FF6" w:rsidRPr="00EE4ECE">
        <w:t>Do you remember what time you were up</w:t>
      </w:r>
      <w:r w:rsidR="00B9313E" w:rsidRPr="00EE4ECE">
        <w:t xml:space="preserve">? </w:t>
      </w:r>
    </w:p>
    <w:p w14:paraId="7935FC67" w14:textId="57BEC2BE" w:rsidR="00B9313E" w:rsidRPr="00EE4ECE" w:rsidRDefault="003E7C49" w:rsidP="00EE4ECE">
      <w:r w:rsidRPr="00EE4ECE">
        <w:t>M</w:t>
      </w:r>
      <w:r w:rsidR="00EE4ECE">
        <w:t>rs. Kroeker</w:t>
      </w:r>
      <w:r w:rsidR="00744FD7" w:rsidRPr="00EE4ECE">
        <w:t>:</w:t>
      </w:r>
      <w:r w:rsidR="00B9313E" w:rsidRPr="00EE4ECE">
        <w:t xml:space="preserve"> </w:t>
      </w:r>
      <w:r w:rsidR="00D65FF6" w:rsidRPr="00EE4ECE">
        <w:t xml:space="preserve">Around </w:t>
      </w:r>
      <w:r w:rsidR="00B9313E" w:rsidRPr="00EE4ECE">
        <w:t>3</w:t>
      </w:r>
      <w:r w:rsidR="00A717D9" w:rsidRPr="00EE4ECE">
        <w:t xml:space="preserve"> I think,</w:t>
      </w:r>
      <w:r w:rsidR="00B9313E" w:rsidRPr="00EE4ECE">
        <w:t xml:space="preserve"> but I </w:t>
      </w:r>
      <w:r w:rsidR="00D65FF6" w:rsidRPr="00EE4ECE">
        <w:t>never</w:t>
      </w:r>
      <w:r w:rsidR="00B9313E" w:rsidRPr="00EE4ECE">
        <w:t xml:space="preserve"> look at the clock.</w:t>
      </w:r>
    </w:p>
    <w:p w14:paraId="2720EE96" w14:textId="194BE638" w:rsidR="00B9313E" w:rsidRPr="00EE4ECE" w:rsidRDefault="00EC26AB" w:rsidP="00EE4ECE">
      <w:r w:rsidRPr="00EE4ECE">
        <w:t>E</w:t>
      </w:r>
      <w:r w:rsidR="00EE4ECE">
        <w:t>lizabeth</w:t>
      </w:r>
      <w:r w:rsidR="00B9313E" w:rsidRPr="00EE4ECE">
        <w:t xml:space="preserve">: Have you had any vomiting? </w:t>
      </w:r>
    </w:p>
    <w:p w14:paraId="4EC5A9C5" w14:textId="743D3102" w:rsidR="00401B89" w:rsidRPr="00EE4ECE" w:rsidRDefault="003E7C49" w:rsidP="00EE4ECE">
      <w:r w:rsidRPr="00EE4ECE">
        <w:t>M</w:t>
      </w:r>
      <w:r w:rsidR="00EE4ECE">
        <w:t>rs. Kroeker</w:t>
      </w:r>
      <w:r w:rsidR="00744FD7" w:rsidRPr="00EE4ECE">
        <w:t>:</w:t>
      </w:r>
      <w:r w:rsidR="00B9313E" w:rsidRPr="00EE4ECE">
        <w:t xml:space="preserve"> No, just diarrhea.</w:t>
      </w:r>
      <w:r w:rsidR="006D2326" w:rsidRPr="00EE4ECE">
        <w:t xml:space="preserve"> My stomach is off.</w:t>
      </w:r>
    </w:p>
    <w:p w14:paraId="4B46669C" w14:textId="48816C6D" w:rsidR="00B9313E" w:rsidRPr="00EE4ECE" w:rsidRDefault="00EC26AB" w:rsidP="00EE4ECE">
      <w:r w:rsidRPr="00EE4ECE">
        <w:t>E</w:t>
      </w:r>
      <w:r w:rsidR="00EE4ECE">
        <w:t>lizabeth</w:t>
      </w:r>
      <w:r w:rsidR="00B9313E" w:rsidRPr="00EE4ECE">
        <w:t xml:space="preserve">: </w:t>
      </w:r>
      <w:r w:rsidR="006D2326" w:rsidRPr="00EE4ECE">
        <w:t>Do you think you know what is</w:t>
      </w:r>
      <w:r w:rsidR="00B9313E" w:rsidRPr="00EE4ECE">
        <w:t xml:space="preserve"> causing this? </w:t>
      </w:r>
    </w:p>
    <w:p w14:paraId="66DB4450" w14:textId="681422A4" w:rsidR="00B9313E" w:rsidRPr="00EE4ECE" w:rsidRDefault="003E7C49" w:rsidP="00EE4ECE">
      <w:r w:rsidRPr="00EE4ECE">
        <w:t>M</w:t>
      </w:r>
      <w:r w:rsidR="00EE4ECE">
        <w:t>rs. Kroeker</w:t>
      </w:r>
      <w:r w:rsidR="00B9313E" w:rsidRPr="00EE4ECE">
        <w:t>: I</w:t>
      </w:r>
      <w:r w:rsidR="006D2326" w:rsidRPr="00EE4ECE">
        <w:t xml:space="preserve">’m not sure but my </w:t>
      </w:r>
      <w:r w:rsidR="00B9313E" w:rsidRPr="00EE4ECE">
        <w:t xml:space="preserve">son was here yesterday, and he said that his daughter had </w:t>
      </w:r>
      <w:r w:rsidR="006D2326" w:rsidRPr="00EE4ECE">
        <w:t xml:space="preserve">a </w:t>
      </w:r>
      <w:r w:rsidR="00B9313E" w:rsidRPr="00EE4ECE">
        <w:t xml:space="preserve">flu. Maybe I caught </w:t>
      </w:r>
      <w:r w:rsidR="006D2326" w:rsidRPr="00EE4ECE">
        <w:t>it from him</w:t>
      </w:r>
      <w:r w:rsidR="00B9313E" w:rsidRPr="00EE4ECE">
        <w:t xml:space="preserve">? </w:t>
      </w:r>
    </w:p>
    <w:p w14:paraId="7466991E" w14:textId="503AE506" w:rsidR="00E75134" w:rsidRPr="0018109B" w:rsidRDefault="00E75134" w:rsidP="00E75134">
      <w:pPr>
        <w:rPr>
          <w:b/>
          <w:bCs/>
        </w:rPr>
      </w:pPr>
      <w:r w:rsidRPr="0018109B">
        <w:rPr>
          <w:b/>
          <w:bCs/>
        </w:rPr>
        <w:t>Question:</w:t>
      </w:r>
      <w:r w:rsidR="0018109B" w:rsidRPr="0018109B">
        <w:rPr>
          <w:b/>
          <w:bCs/>
        </w:rPr>
        <w:t xml:space="preserve"> </w:t>
      </w:r>
      <w:r w:rsidRPr="0018109B">
        <w:rPr>
          <w:b/>
          <w:bCs/>
        </w:rPr>
        <w:t>What should Elizabeth say next?</w:t>
      </w:r>
    </w:p>
    <w:p w14:paraId="1A5DD578" w14:textId="47B1D105" w:rsidR="00E75134" w:rsidRDefault="00E75134" w:rsidP="00E75134">
      <w:pPr>
        <w:pStyle w:val="ListParagraph"/>
        <w:numPr>
          <w:ilvl w:val="0"/>
          <w:numId w:val="30"/>
        </w:numPr>
      </w:pPr>
      <w:r w:rsidRPr="00EE4ECE">
        <w:t xml:space="preserve">“Oh dear! I think maybe you caught the flu from your family!” </w:t>
      </w:r>
      <w:r>
        <w:t>(</w:t>
      </w:r>
      <w:r w:rsidRPr="0018109B">
        <w:rPr>
          <w:b/>
          <w:bCs/>
        </w:rPr>
        <w:t>Incorrect</w:t>
      </w:r>
      <w:r>
        <w:t xml:space="preserve">. Feedback: </w:t>
      </w:r>
      <w:r w:rsidRPr="00EE4ECE">
        <w:t>As a Health Care Assistant student, Elizabeth should not jump to conclusions about a diagnosis.</w:t>
      </w:r>
      <w:r>
        <w:t>)</w:t>
      </w:r>
    </w:p>
    <w:p w14:paraId="3384D26D" w14:textId="36D57568" w:rsidR="00E75134" w:rsidRDefault="00E75134" w:rsidP="00E75134">
      <w:pPr>
        <w:pStyle w:val="ListParagraph"/>
        <w:numPr>
          <w:ilvl w:val="0"/>
          <w:numId w:val="30"/>
        </w:numPr>
      </w:pPr>
      <w:r w:rsidRPr="00EE4ECE">
        <w:t>“I don’t know if it’s the flu or something else. Maybe you have an E. coli infection.”</w:t>
      </w:r>
      <w:r>
        <w:t xml:space="preserve"> (</w:t>
      </w:r>
      <w:r w:rsidRPr="0018109B">
        <w:rPr>
          <w:b/>
          <w:bCs/>
        </w:rPr>
        <w:t>Incorrect</w:t>
      </w:r>
      <w:r>
        <w:t xml:space="preserve">. Feedback: </w:t>
      </w:r>
      <w:r w:rsidRPr="00EE4ECE">
        <w:t>As a Health Care Assistant student, Elizabeth should not jump to conclusions about a diagnosis.</w:t>
      </w:r>
      <w:r>
        <w:t>)</w:t>
      </w:r>
    </w:p>
    <w:p w14:paraId="21F27B91" w14:textId="530ECE99" w:rsidR="00E75134" w:rsidRDefault="00E75134" w:rsidP="00E75134">
      <w:pPr>
        <w:pStyle w:val="ListParagraph"/>
        <w:numPr>
          <w:ilvl w:val="0"/>
          <w:numId w:val="30"/>
        </w:numPr>
      </w:pPr>
      <w:r w:rsidRPr="00EE4ECE">
        <w:t xml:space="preserve">“I will go get a thermometer and check your temperature.” </w:t>
      </w:r>
      <w:r>
        <w:t>(</w:t>
      </w:r>
      <w:r w:rsidRPr="0018109B">
        <w:rPr>
          <w:b/>
          <w:bCs/>
        </w:rPr>
        <w:t>Incorrect.</w:t>
      </w:r>
      <w:r>
        <w:t xml:space="preserve"> Feedback: </w:t>
      </w:r>
      <w:r w:rsidRPr="00EE4ECE">
        <w:t>Elizabeth should not independently decide on an intervention. This is beyond her role as a Health Care Assistant student.</w:t>
      </w:r>
      <w:r>
        <w:t>)</w:t>
      </w:r>
    </w:p>
    <w:p w14:paraId="34FADF3D" w14:textId="092DC356" w:rsidR="00D20083" w:rsidRPr="00EE4ECE" w:rsidRDefault="00E75134" w:rsidP="00E75134">
      <w:pPr>
        <w:pStyle w:val="ListParagraph"/>
        <w:numPr>
          <w:ilvl w:val="0"/>
          <w:numId w:val="30"/>
        </w:numPr>
      </w:pPr>
      <w:r w:rsidRPr="00EE4ECE">
        <w:lastRenderedPageBreak/>
        <w:t>“I’m going to let your nurse know how you are feeling, and she will probably want to take your temperature.”</w:t>
      </w:r>
      <w:r>
        <w:t xml:space="preserve"> (</w:t>
      </w:r>
      <w:r w:rsidRPr="0018109B">
        <w:rPr>
          <w:b/>
          <w:bCs/>
        </w:rPr>
        <w:t>Correct.</w:t>
      </w:r>
      <w:r>
        <w:t xml:space="preserve"> Feedback: Check mark.)</w:t>
      </w:r>
    </w:p>
    <w:p w14:paraId="17D6BBAD" w14:textId="3E2A19C8" w:rsidR="0018109B" w:rsidRPr="0018109B" w:rsidRDefault="003B735F" w:rsidP="0018109B">
      <w:pPr>
        <w:rPr>
          <w:b/>
          <w:bCs/>
        </w:rPr>
      </w:pPr>
      <w:r w:rsidRPr="0018109B">
        <w:rPr>
          <w:b/>
          <w:bCs/>
        </w:rPr>
        <w:t>Act 2</w:t>
      </w:r>
    </w:p>
    <w:p w14:paraId="60BE703F" w14:textId="02D1F451" w:rsidR="004946C8" w:rsidRPr="0018109B" w:rsidRDefault="00666FE0" w:rsidP="00EE4ECE">
      <w:pPr>
        <w:rPr>
          <w:i/>
          <w:iCs/>
        </w:rPr>
      </w:pPr>
      <w:r w:rsidRPr="0018109B">
        <w:rPr>
          <w:i/>
          <w:iCs/>
        </w:rPr>
        <w:t xml:space="preserve">Elizabeth </w:t>
      </w:r>
      <w:r w:rsidR="004946C8" w:rsidRPr="0018109B">
        <w:rPr>
          <w:i/>
          <w:iCs/>
        </w:rPr>
        <w:t xml:space="preserve">is in </w:t>
      </w:r>
      <w:r w:rsidR="003E7C49" w:rsidRPr="0018109B">
        <w:rPr>
          <w:i/>
          <w:iCs/>
        </w:rPr>
        <w:t>Mrs. Kroeker</w:t>
      </w:r>
      <w:r w:rsidR="004946C8" w:rsidRPr="0018109B">
        <w:rPr>
          <w:i/>
          <w:iCs/>
        </w:rPr>
        <w:t xml:space="preserve">’s room, and </w:t>
      </w:r>
      <w:r w:rsidR="003E7C49" w:rsidRPr="0018109B">
        <w:rPr>
          <w:i/>
          <w:iCs/>
        </w:rPr>
        <w:t>Mrs. Kroeker</w:t>
      </w:r>
      <w:r w:rsidR="004946C8" w:rsidRPr="0018109B">
        <w:rPr>
          <w:i/>
          <w:iCs/>
        </w:rPr>
        <w:t xml:space="preserve"> is still sitting in a chair.</w:t>
      </w:r>
      <w:r w:rsidR="0018109B">
        <w:rPr>
          <w:i/>
          <w:iCs/>
        </w:rPr>
        <w:t xml:space="preserve"> </w:t>
      </w:r>
      <w:r w:rsidR="004946C8" w:rsidRPr="0018109B">
        <w:rPr>
          <w:i/>
          <w:iCs/>
        </w:rPr>
        <w:t xml:space="preserve">Lucy, an LPN, comes into the room. Lucy cleans her hands with sanitizer that is positioned at the entrance to </w:t>
      </w:r>
      <w:r w:rsidR="003E7C49" w:rsidRPr="0018109B">
        <w:rPr>
          <w:i/>
          <w:iCs/>
        </w:rPr>
        <w:t>Mrs. Kroeker</w:t>
      </w:r>
      <w:r w:rsidR="004946C8" w:rsidRPr="0018109B">
        <w:rPr>
          <w:i/>
          <w:iCs/>
        </w:rPr>
        <w:t xml:space="preserve">’s room (either mounted or sitting on a table by the door.) </w:t>
      </w:r>
    </w:p>
    <w:p w14:paraId="04E504C5" w14:textId="5B045F01" w:rsidR="004946C8" w:rsidRPr="00EE4ECE" w:rsidRDefault="004946C8" w:rsidP="00EE4ECE">
      <w:r w:rsidRPr="00EE4ECE">
        <w:t>L</w:t>
      </w:r>
      <w:r w:rsidR="0018109B">
        <w:t>ucy</w:t>
      </w:r>
      <w:r w:rsidRPr="00EE4ECE">
        <w:t xml:space="preserve">: Good morning, </w:t>
      </w:r>
      <w:r w:rsidR="003E7C49" w:rsidRPr="00EE4ECE">
        <w:t>Mrs. Kroeker</w:t>
      </w:r>
      <w:r w:rsidRPr="00EE4ECE">
        <w:t xml:space="preserve">. </w:t>
      </w:r>
      <w:r w:rsidR="008B656B" w:rsidRPr="00EE4ECE">
        <w:t>My name is</w:t>
      </w:r>
      <w:r w:rsidRPr="00EE4ECE">
        <w:t xml:space="preserve"> Lucy</w:t>
      </w:r>
      <w:r w:rsidR="008B656B" w:rsidRPr="00EE4ECE">
        <w:t xml:space="preserve"> and I’m y</w:t>
      </w:r>
      <w:r w:rsidRPr="00EE4ECE">
        <w:t xml:space="preserve">our nurse today. </w:t>
      </w:r>
    </w:p>
    <w:p w14:paraId="2A03446F" w14:textId="207602B9" w:rsidR="00487DC4" w:rsidRPr="00EE4ECE" w:rsidRDefault="00EC26AB" w:rsidP="00EE4ECE">
      <w:r w:rsidRPr="00EE4ECE">
        <w:t>E</w:t>
      </w:r>
      <w:r w:rsidR="0018109B">
        <w:t>lizabeth</w:t>
      </w:r>
      <w:r w:rsidR="004946C8" w:rsidRPr="00EE4ECE">
        <w:t>:</w:t>
      </w:r>
      <w:r w:rsidR="0018109B">
        <w:t xml:space="preserve"> </w:t>
      </w:r>
      <w:r w:rsidR="007C1442" w:rsidRPr="00EE4ECE">
        <w:t xml:space="preserve">Actually, </w:t>
      </w:r>
      <w:r w:rsidR="003E7C49" w:rsidRPr="00EE4ECE">
        <w:t>Mrs. Kroeker</w:t>
      </w:r>
      <w:r w:rsidR="004946C8" w:rsidRPr="00EE4ECE">
        <w:t xml:space="preserve"> </w:t>
      </w:r>
      <w:r w:rsidR="007C1442" w:rsidRPr="00EE4ECE">
        <w:t xml:space="preserve">was just talking to me about how she </w:t>
      </w:r>
      <w:r w:rsidR="004946C8" w:rsidRPr="00EE4ECE">
        <w:t xml:space="preserve">had </w:t>
      </w:r>
      <w:r w:rsidR="007C1442" w:rsidRPr="00EE4ECE">
        <w:t xml:space="preserve">diarrhea. She </w:t>
      </w:r>
      <w:r w:rsidR="004946C8" w:rsidRPr="00EE4ECE">
        <w:t xml:space="preserve">was up to the bathroom several times </w:t>
      </w:r>
      <w:r w:rsidR="007C1442" w:rsidRPr="00EE4ECE">
        <w:t xml:space="preserve">in the night. It started around </w:t>
      </w:r>
      <w:r w:rsidR="004946C8" w:rsidRPr="00EE4ECE">
        <w:t>3 a.m.</w:t>
      </w:r>
    </w:p>
    <w:p w14:paraId="265A2843" w14:textId="70AC9543" w:rsidR="004946C8" w:rsidRPr="00EE4ECE" w:rsidRDefault="00130E37" w:rsidP="00EE4ECE">
      <w:r w:rsidRPr="00EE4ECE">
        <w:t>L</w:t>
      </w:r>
      <w:r w:rsidR="0018109B">
        <w:t>ucy</w:t>
      </w:r>
      <w:r w:rsidR="004946C8" w:rsidRPr="00EE4ECE">
        <w:t xml:space="preserve">: </w:t>
      </w:r>
      <w:r w:rsidR="007C1442" w:rsidRPr="00EE4ECE">
        <w:t xml:space="preserve">OK. When </w:t>
      </w:r>
      <w:r w:rsidR="004946C8" w:rsidRPr="00EE4ECE">
        <w:t xml:space="preserve">you were in the </w:t>
      </w:r>
      <w:r w:rsidR="007C1442" w:rsidRPr="00EE4ECE">
        <w:t>bathroom the</w:t>
      </w:r>
      <w:r w:rsidR="003F3C10" w:rsidRPr="00EE4ECE">
        <w:t xml:space="preserve"> </w:t>
      </w:r>
      <w:r w:rsidR="004946C8" w:rsidRPr="00EE4ECE">
        <w:t>last time, what did your stool look like?</w:t>
      </w:r>
    </w:p>
    <w:p w14:paraId="6BC76C67" w14:textId="5D1201B2" w:rsidR="004946C8" w:rsidRPr="00EE4ECE" w:rsidRDefault="003E7C49" w:rsidP="00EE4ECE">
      <w:r w:rsidRPr="00EE4ECE">
        <w:t>M</w:t>
      </w:r>
      <w:r w:rsidR="0018109B">
        <w:t>rs. Kroeker</w:t>
      </w:r>
      <w:r w:rsidR="004946C8" w:rsidRPr="00EE4ECE">
        <w:t>:</w:t>
      </w:r>
      <w:r w:rsidR="0018109B">
        <w:t xml:space="preserve"> </w:t>
      </w:r>
      <w:r w:rsidR="004946C8" w:rsidRPr="00EE4ECE">
        <w:t xml:space="preserve">It was brown and watery. </w:t>
      </w:r>
    </w:p>
    <w:p w14:paraId="5C9691FE" w14:textId="162CA5A9" w:rsidR="004946C8" w:rsidRPr="00EE4ECE" w:rsidRDefault="00130E37" w:rsidP="00EE4ECE">
      <w:r w:rsidRPr="00EE4ECE">
        <w:t>L</w:t>
      </w:r>
      <w:r w:rsidR="0018109B">
        <w:t>ucy</w:t>
      </w:r>
      <w:r w:rsidR="004946C8" w:rsidRPr="00EE4ECE">
        <w:t>: Did you notice any blood in the toilet?</w:t>
      </w:r>
    </w:p>
    <w:p w14:paraId="176BB0BE" w14:textId="07D816BD" w:rsidR="004946C8" w:rsidRPr="00EE4ECE" w:rsidRDefault="003E7C49" w:rsidP="00EE4ECE">
      <w:r w:rsidRPr="00EE4ECE">
        <w:t>M</w:t>
      </w:r>
      <w:r w:rsidR="0018109B">
        <w:t>rs. Kroeker</w:t>
      </w:r>
      <w:r w:rsidR="004946C8" w:rsidRPr="00EE4ECE">
        <w:t xml:space="preserve">: No, </w:t>
      </w:r>
      <w:r w:rsidR="007C1442" w:rsidRPr="00EE4ECE">
        <w:t xml:space="preserve">it’s just like mucous stuff. </w:t>
      </w:r>
    </w:p>
    <w:p w14:paraId="196818FB" w14:textId="07611559" w:rsidR="004946C8" w:rsidRPr="00EE4ECE" w:rsidRDefault="00084028" w:rsidP="00EE4ECE">
      <w:r w:rsidRPr="00EE4ECE">
        <w:t>L</w:t>
      </w:r>
      <w:r w:rsidR="00C60192">
        <w:t>ucy</w:t>
      </w:r>
      <w:r w:rsidR="004946C8" w:rsidRPr="00EE4ECE">
        <w:t>:</w:t>
      </w:r>
      <w:r w:rsidR="002840E8">
        <w:t xml:space="preserve"> </w:t>
      </w:r>
      <w:r w:rsidR="003F3C10" w:rsidRPr="00EE4ECE">
        <w:t xml:space="preserve">OK. </w:t>
      </w:r>
      <w:r w:rsidR="004946C8" w:rsidRPr="00EE4ECE">
        <w:t>Do you feel warm at all?</w:t>
      </w:r>
    </w:p>
    <w:p w14:paraId="49931240" w14:textId="147CD5F2" w:rsidR="004946C8" w:rsidRPr="00EE4ECE" w:rsidRDefault="003E7C49" w:rsidP="00EE4ECE">
      <w:r w:rsidRPr="00EE4ECE">
        <w:t>M</w:t>
      </w:r>
      <w:r w:rsidR="002840E8">
        <w:t>rs. Kroeker</w:t>
      </w:r>
      <w:r w:rsidR="004946C8" w:rsidRPr="00EE4ECE">
        <w:t xml:space="preserve">: A little. </w:t>
      </w:r>
    </w:p>
    <w:p w14:paraId="2A2FFC84" w14:textId="5AF11F5A" w:rsidR="004946C8" w:rsidRPr="00EE4ECE" w:rsidRDefault="004946C8" w:rsidP="00EE4ECE">
      <w:r w:rsidRPr="00EE4ECE">
        <w:t>L</w:t>
      </w:r>
      <w:r w:rsidR="002840E8">
        <w:t>ucy</w:t>
      </w:r>
      <w:r w:rsidRPr="00EE4ECE">
        <w:t xml:space="preserve">: </w:t>
      </w:r>
      <w:r w:rsidR="007C1442" w:rsidRPr="00EE4ECE">
        <w:t xml:space="preserve">A little? </w:t>
      </w:r>
      <w:r w:rsidRPr="00EE4ECE">
        <w:t>Is it OK if I take your temperature?</w:t>
      </w:r>
    </w:p>
    <w:p w14:paraId="0DF71093" w14:textId="44B32312" w:rsidR="004946C8" w:rsidRPr="00EE4ECE" w:rsidRDefault="003E7C49" w:rsidP="00EE4ECE">
      <w:r w:rsidRPr="00EE4ECE">
        <w:t>M</w:t>
      </w:r>
      <w:r w:rsidR="002840E8">
        <w:t>rs. Kroeker</w:t>
      </w:r>
      <w:r w:rsidR="004946C8" w:rsidRPr="00EE4ECE">
        <w:t>: Sure.</w:t>
      </w:r>
    </w:p>
    <w:p w14:paraId="5A4388DB" w14:textId="25196BC0" w:rsidR="004946C8" w:rsidRPr="002840E8" w:rsidRDefault="004946C8" w:rsidP="00EE4ECE">
      <w:pPr>
        <w:rPr>
          <w:i/>
          <w:iCs/>
        </w:rPr>
      </w:pPr>
      <w:r w:rsidRPr="002840E8">
        <w:rPr>
          <w:i/>
          <w:iCs/>
        </w:rPr>
        <w:t xml:space="preserve">Lucy </w:t>
      </w:r>
      <w:r w:rsidR="002B1A24" w:rsidRPr="002840E8">
        <w:rPr>
          <w:i/>
          <w:iCs/>
        </w:rPr>
        <w:t>gets a</w:t>
      </w:r>
      <w:r w:rsidRPr="002840E8">
        <w:rPr>
          <w:i/>
          <w:iCs/>
        </w:rPr>
        <w:t xml:space="preserve"> </w:t>
      </w:r>
      <w:r w:rsidR="002B1A24" w:rsidRPr="002840E8">
        <w:rPr>
          <w:i/>
          <w:iCs/>
        </w:rPr>
        <w:t xml:space="preserve">thermometer from a drawer in bedside table and takes </w:t>
      </w:r>
      <w:r w:rsidR="003E7C49" w:rsidRPr="002840E8">
        <w:rPr>
          <w:i/>
          <w:iCs/>
        </w:rPr>
        <w:t>Mrs. Kroeker</w:t>
      </w:r>
      <w:r w:rsidRPr="002840E8">
        <w:rPr>
          <w:i/>
          <w:iCs/>
        </w:rPr>
        <w:t>’s tympanic temperature.</w:t>
      </w:r>
    </w:p>
    <w:p w14:paraId="6BE60EE6" w14:textId="4FFDFA40" w:rsidR="004946C8" w:rsidRPr="00EE4ECE" w:rsidRDefault="004946C8" w:rsidP="00EE4ECE">
      <w:r w:rsidRPr="00EE4ECE">
        <w:t>L</w:t>
      </w:r>
      <w:r w:rsidR="002840E8">
        <w:t>ucy</w:t>
      </w:r>
      <w:r w:rsidRPr="00EE4ECE">
        <w:t xml:space="preserve">: Your temperature is 38.5 C. </w:t>
      </w:r>
      <w:r w:rsidR="000D33CF" w:rsidRPr="00EE4ECE">
        <w:t>It’s a little warm, I am going to run and grab you some Tylenol, ok?</w:t>
      </w:r>
    </w:p>
    <w:p w14:paraId="7CD0CA0B" w14:textId="10A6D93C" w:rsidR="003F3C10" w:rsidRPr="00EE4ECE" w:rsidRDefault="003F3C10" w:rsidP="00EE4ECE">
      <w:r w:rsidRPr="00EE4ECE">
        <w:t>M</w:t>
      </w:r>
      <w:r w:rsidR="002840E8">
        <w:t xml:space="preserve">rs. Kroeker: </w:t>
      </w:r>
      <w:r w:rsidRPr="00EE4ECE">
        <w:t>Thank you.</w:t>
      </w:r>
    </w:p>
    <w:p w14:paraId="73D6897C" w14:textId="6EBB9706" w:rsidR="004946C8" w:rsidRPr="002840E8" w:rsidRDefault="004946C8" w:rsidP="00EE4ECE">
      <w:pPr>
        <w:rPr>
          <w:i/>
          <w:iCs/>
        </w:rPr>
      </w:pPr>
      <w:r w:rsidRPr="002840E8">
        <w:rPr>
          <w:i/>
          <w:iCs/>
        </w:rPr>
        <w:t>Lucy leaves room.</w:t>
      </w:r>
    </w:p>
    <w:p w14:paraId="086544AC" w14:textId="22C4A20F" w:rsidR="004946C8" w:rsidRPr="00EE4ECE" w:rsidRDefault="003E7C49" w:rsidP="00EE4ECE">
      <w:r w:rsidRPr="00EE4ECE">
        <w:t>M</w:t>
      </w:r>
      <w:r w:rsidR="002840E8">
        <w:t>rs. Kroeker</w:t>
      </w:r>
      <w:r w:rsidR="004946C8" w:rsidRPr="00EE4ECE">
        <w:t>: I think I need to go back to the washroom</w:t>
      </w:r>
      <w:r w:rsidR="007C1442" w:rsidRPr="00EE4ECE">
        <w:t xml:space="preserve"> again</w:t>
      </w:r>
      <w:r w:rsidR="004946C8" w:rsidRPr="00EE4ECE">
        <w:t xml:space="preserve">. </w:t>
      </w:r>
      <w:r w:rsidR="007C1442" w:rsidRPr="00EE4ECE">
        <w:t xml:space="preserve">Do you think you can </w:t>
      </w:r>
      <w:r w:rsidR="004946C8" w:rsidRPr="00EE4ECE">
        <w:t>help me?</w:t>
      </w:r>
    </w:p>
    <w:p w14:paraId="3008403E" w14:textId="4C374339" w:rsidR="004946C8" w:rsidRPr="002840E8" w:rsidRDefault="00666FE0" w:rsidP="00EE4ECE">
      <w:pPr>
        <w:rPr>
          <w:i/>
          <w:iCs/>
        </w:rPr>
      </w:pPr>
      <w:r w:rsidRPr="002840E8">
        <w:rPr>
          <w:i/>
          <w:iCs/>
        </w:rPr>
        <w:t xml:space="preserve">Elizabeth </w:t>
      </w:r>
      <w:r w:rsidR="004946C8" w:rsidRPr="002840E8">
        <w:rPr>
          <w:i/>
          <w:iCs/>
        </w:rPr>
        <w:t xml:space="preserve">assists </w:t>
      </w:r>
      <w:r w:rsidR="003E7C49" w:rsidRPr="002840E8">
        <w:rPr>
          <w:i/>
          <w:iCs/>
        </w:rPr>
        <w:t>Mrs. Kroeker</w:t>
      </w:r>
      <w:r w:rsidR="004946C8" w:rsidRPr="002840E8">
        <w:rPr>
          <w:i/>
          <w:iCs/>
        </w:rPr>
        <w:t xml:space="preserve"> to stand and walks him to the washroom. </w:t>
      </w:r>
    </w:p>
    <w:p w14:paraId="4795687C" w14:textId="17287DC6" w:rsidR="004946C8" w:rsidRPr="00EE4ECE" w:rsidRDefault="00EC26AB" w:rsidP="00EE4ECE">
      <w:r w:rsidRPr="00EE4ECE">
        <w:t>E</w:t>
      </w:r>
      <w:r w:rsidR="00404123">
        <w:t>lizabeth</w:t>
      </w:r>
      <w:r w:rsidR="004946C8" w:rsidRPr="00EE4ECE">
        <w:t>:</w:t>
      </w:r>
      <w:r w:rsidR="00404123">
        <w:t xml:space="preserve"> </w:t>
      </w:r>
      <w:r w:rsidR="00A34F09" w:rsidRPr="00EE4ECE">
        <w:t xml:space="preserve">Do you think you’re going to need any </w:t>
      </w:r>
      <w:r w:rsidR="004946C8" w:rsidRPr="00EE4ECE">
        <w:t>help in the washroom?</w:t>
      </w:r>
    </w:p>
    <w:p w14:paraId="49D62E58" w14:textId="2FDDCD44" w:rsidR="004946C8" w:rsidRPr="00EE4ECE" w:rsidRDefault="003E7C49" w:rsidP="00EE4ECE">
      <w:r w:rsidRPr="00EE4ECE">
        <w:t>M</w:t>
      </w:r>
      <w:r w:rsidR="00404123">
        <w:t>rs. Kroeker</w:t>
      </w:r>
      <w:r w:rsidR="004946C8" w:rsidRPr="00EE4ECE">
        <w:t>:</w:t>
      </w:r>
      <w:r w:rsidR="00404123">
        <w:t xml:space="preserve"> </w:t>
      </w:r>
      <w:r w:rsidR="004946C8" w:rsidRPr="00EE4ECE">
        <w:t xml:space="preserve">No, </w:t>
      </w:r>
      <w:r w:rsidR="00A34F09" w:rsidRPr="00EE4ECE">
        <w:t xml:space="preserve">I’m </w:t>
      </w:r>
      <w:r w:rsidR="004946C8" w:rsidRPr="00EE4ECE">
        <w:t xml:space="preserve">OK. Thank you! </w:t>
      </w:r>
    </w:p>
    <w:p w14:paraId="38BCC2E1" w14:textId="648D1654" w:rsidR="004946C8" w:rsidRPr="00404123" w:rsidRDefault="003E7C49" w:rsidP="00EE4ECE">
      <w:pPr>
        <w:rPr>
          <w:i/>
          <w:iCs/>
        </w:rPr>
      </w:pPr>
      <w:r w:rsidRPr="00404123">
        <w:rPr>
          <w:i/>
          <w:iCs/>
        </w:rPr>
        <w:t>Mrs. Kroeker</w:t>
      </w:r>
      <w:r w:rsidR="004946C8" w:rsidRPr="00404123">
        <w:rPr>
          <w:i/>
          <w:iCs/>
        </w:rPr>
        <w:t xml:space="preserve"> closes the bathroom door.</w:t>
      </w:r>
    </w:p>
    <w:p w14:paraId="6167AB50" w14:textId="77777777" w:rsidR="00404123" w:rsidRPr="003C6F76" w:rsidRDefault="00404123" w:rsidP="00404123">
      <w:pPr>
        <w:rPr>
          <w:b/>
          <w:bCs/>
        </w:rPr>
      </w:pPr>
      <w:r w:rsidRPr="003C6F76">
        <w:rPr>
          <w:b/>
          <w:bCs/>
        </w:rPr>
        <w:t>Question: What should Elizabeth do next?</w:t>
      </w:r>
    </w:p>
    <w:p w14:paraId="4B8990FF" w14:textId="1EF87F90" w:rsidR="003C6F76" w:rsidRDefault="00404123" w:rsidP="00404123">
      <w:pPr>
        <w:pStyle w:val="ListParagraph"/>
        <w:numPr>
          <w:ilvl w:val="0"/>
          <w:numId w:val="31"/>
        </w:numPr>
      </w:pPr>
      <w:r w:rsidRPr="00EE4ECE">
        <w:t xml:space="preserve">Go to the supply room and get a sign that </w:t>
      </w:r>
      <w:r w:rsidR="00A46030" w:rsidRPr="00EE4ECE">
        <w:t>says,</w:t>
      </w:r>
      <w:r w:rsidRPr="00EE4ECE">
        <w:t xml:space="preserve"> “contact isolation” and put this sign on Mrs. Kroeker’s door.</w:t>
      </w:r>
      <w:r w:rsidR="003C6F76">
        <w:t xml:space="preserve"> </w:t>
      </w:r>
      <w:r w:rsidR="003C6F76" w:rsidRPr="003C6F76">
        <w:rPr>
          <w:b/>
          <w:bCs/>
        </w:rPr>
        <w:t>(Incorrect</w:t>
      </w:r>
      <w:r w:rsidR="003C6F76">
        <w:t xml:space="preserve">. Feedback: </w:t>
      </w:r>
      <w:r w:rsidR="003C6F76" w:rsidRPr="00EE4ECE">
        <w:t>Deciding on whether Mrs. Kroeker goes into isolation would not be an independent decision that Elizabeth should make. She should discuss this with Lucy first.</w:t>
      </w:r>
      <w:r w:rsidR="003C6F76">
        <w:t>)</w:t>
      </w:r>
    </w:p>
    <w:p w14:paraId="10C4722B" w14:textId="5AAA0A51" w:rsidR="003C6F76" w:rsidRDefault="00404123" w:rsidP="00404123">
      <w:pPr>
        <w:pStyle w:val="ListParagraph"/>
        <w:numPr>
          <w:ilvl w:val="0"/>
          <w:numId w:val="31"/>
        </w:numPr>
      </w:pPr>
      <w:r w:rsidRPr="00EE4ECE">
        <w:lastRenderedPageBreak/>
        <w:t>Stay close to the washroom. Make Mrs. Kroeker’s bed and tidy her room while waiting for her to come out.</w:t>
      </w:r>
      <w:r w:rsidR="003C6F76">
        <w:t xml:space="preserve"> (</w:t>
      </w:r>
      <w:r w:rsidR="003C6F76" w:rsidRPr="003C6F76">
        <w:rPr>
          <w:b/>
          <w:bCs/>
        </w:rPr>
        <w:t>Correct</w:t>
      </w:r>
      <w:r w:rsidR="003C6F76">
        <w:t>. Feedback: Check mark.)</w:t>
      </w:r>
    </w:p>
    <w:p w14:paraId="54A3D9FD" w14:textId="77A777AC" w:rsidR="003C6F76" w:rsidRDefault="00404123" w:rsidP="00404123">
      <w:pPr>
        <w:pStyle w:val="ListParagraph"/>
        <w:numPr>
          <w:ilvl w:val="0"/>
          <w:numId w:val="31"/>
        </w:numPr>
      </w:pPr>
      <w:r w:rsidRPr="00EE4ECE">
        <w:t>Find Lucy and inform her that Mrs. Kroeker is back in the washroom having more diarrhea.</w:t>
      </w:r>
      <w:r w:rsidR="003C6F76">
        <w:t xml:space="preserve"> (</w:t>
      </w:r>
      <w:r w:rsidR="003C6F76" w:rsidRPr="003C6F76">
        <w:rPr>
          <w:b/>
          <w:bCs/>
        </w:rPr>
        <w:t>Incorrect</w:t>
      </w:r>
      <w:r w:rsidR="003C6F76">
        <w:t xml:space="preserve">. Feedback: </w:t>
      </w:r>
      <w:r w:rsidR="003C6F76" w:rsidRPr="00EE4ECE">
        <w:t>Elizabeth does not know if Mrs. Kroeker has more diarrhea or not, so reporting this is premature.</w:t>
      </w:r>
      <w:r w:rsidR="003C6F76">
        <w:t>)</w:t>
      </w:r>
    </w:p>
    <w:p w14:paraId="0652E34A" w14:textId="1AB7E0D3" w:rsidR="00344F7E" w:rsidRPr="00EE4ECE" w:rsidRDefault="00404123" w:rsidP="00EE4ECE">
      <w:pPr>
        <w:pStyle w:val="ListParagraph"/>
        <w:numPr>
          <w:ilvl w:val="0"/>
          <w:numId w:val="31"/>
        </w:numPr>
      </w:pPr>
      <w:r w:rsidRPr="00EE4ECE">
        <w:t>Go for her coffee break as Mrs. Kroeker will be in the washroom for a while.</w:t>
      </w:r>
      <w:r w:rsidR="003C6F76">
        <w:t xml:space="preserve"> (</w:t>
      </w:r>
      <w:r w:rsidR="003C6F76" w:rsidRPr="003C6F76">
        <w:rPr>
          <w:b/>
          <w:bCs/>
        </w:rPr>
        <w:t>Incorrect.</w:t>
      </w:r>
      <w:r w:rsidR="003C6F76">
        <w:t xml:space="preserve"> Feedback: </w:t>
      </w:r>
      <w:r w:rsidR="003C6F76" w:rsidRPr="00EE4ECE">
        <w:t>Mrs. Kroeker may feel weak when she finishes in the washroom and may need assistance, especially since she is likely dehydrated</w:t>
      </w:r>
      <w:r w:rsidR="003C6F76">
        <w:t>,</w:t>
      </w:r>
      <w:r w:rsidR="003C6F76" w:rsidRPr="00EE4ECE">
        <w:t xml:space="preserve"> and her blood sugar is probably low. It would be a safety concern to leave her alone at this time.</w:t>
      </w:r>
      <w:r w:rsidR="003C6F76">
        <w:t>)</w:t>
      </w:r>
    </w:p>
    <w:p w14:paraId="1346698D" w14:textId="6A2A613E" w:rsidR="0066503E" w:rsidRPr="003C6F76" w:rsidRDefault="00445AE0" w:rsidP="00EE4ECE">
      <w:pPr>
        <w:rPr>
          <w:b/>
          <w:bCs/>
        </w:rPr>
      </w:pPr>
      <w:r w:rsidRPr="003C6F76">
        <w:rPr>
          <w:b/>
          <w:bCs/>
        </w:rPr>
        <w:t xml:space="preserve">Act 3 </w:t>
      </w:r>
    </w:p>
    <w:p w14:paraId="5A97FC77" w14:textId="49383713" w:rsidR="00AA5A87" w:rsidRPr="003C6F76" w:rsidRDefault="00666FE0" w:rsidP="00EE4ECE">
      <w:pPr>
        <w:rPr>
          <w:i/>
          <w:iCs/>
        </w:rPr>
      </w:pPr>
      <w:r w:rsidRPr="003C6F76">
        <w:rPr>
          <w:i/>
          <w:iCs/>
        </w:rPr>
        <w:t xml:space="preserve">Elizabeth </w:t>
      </w:r>
      <w:r w:rsidR="00AA5A87" w:rsidRPr="003C6F76">
        <w:rPr>
          <w:i/>
          <w:iCs/>
        </w:rPr>
        <w:t xml:space="preserve">is making </w:t>
      </w:r>
      <w:r w:rsidR="003E7C49" w:rsidRPr="003C6F76">
        <w:rPr>
          <w:i/>
          <w:iCs/>
        </w:rPr>
        <w:t>Mrs. Kroeker</w:t>
      </w:r>
      <w:r w:rsidR="00AA5A87" w:rsidRPr="003C6F76">
        <w:rPr>
          <w:i/>
          <w:iCs/>
        </w:rPr>
        <w:t xml:space="preserve">’s bed when Lucy comes to the room with a contact isolation sign in her hand. </w:t>
      </w:r>
    </w:p>
    <w:p w14:paraId="13BD560C" w14:textId="5DCDE575" w:rsidR="00AA5A87" w:rsidRPr="00EE4ECE" w:rsidRDefault="00AA5A87" w:rsidP="00EE4ECE">
      <w:r w:rsidRPr="00EE4ECE">
        <w:t>L</w:t>
      </w:r>
      <w:r w:rsidR="003C6F76">
        <w:t>ucy</w:t>
      </w:r>
      <w:r w:rsidRPr="00EE4ECE">
        <w:t>:</w:t>
      </w:r>
      <w:r w:rsidR="003C6F76">
        <w:t xml:space="preserve"> </w:t>
      </w:r>
      <w:r w:rsidR="00EC26AB" w:rsidRPr="00EE4ECE">
        <w:t>Elizabeth</w:t>
      </w:r>
      <w:r w:rsidRPr="00EE4ECE">
        <w:t>, I</w:t>
      </w:r>
      <w:r w:rsidR="000F6C64" w:rsidRPr="00EE4ECE">
        <w:t xml:space="preserve">’m just going to put this </w:t>
      </w:r>
      <w:r w:rsidRPr="00EE4ECE">
        <w:t xml:space="preserve">contact isolation sign on </w:t>
      </w:r>
      <w:r w:rsidR="003E7C49" w:rsidRPr="00EE4ECE">
        <w:t>Mrs. Kroeker</w:t>
      </w:r>
      <w:r w:rsidRPr="00EE4ECE">
        <w:t>’s door</w:t>
      </w:r>
      <w:r w:rsidR="000F6C64" w:rsidRPr="00EE4ECE">
        <w:t>, OK?</w:t>
      </w:r>
    </w:p>
    <w:p w14:paraId="619AC4A7" w14:textId="4C58702F" w:rsidR="00AA5A87" w:rsidRPr="00EE4ECE" w:rsidRDefault="00EC26AB" w:rsidP="00EE4ECE">
      <w:r w:rsidRPr="00EE4ECE">
        <w:t>E</w:t>
      </w:r>
      <w:r w:rsidR="003C6F76">
        <w:t>lizabeth</w:t>
      </w:r>
      <w:r w:rsidR="00AA5A87" w:rsidRPr="00EE4ECE">
        <w:t>: OK. Thanks for letting me know</w:t>
      </w:r>
      <w:r w:rsidR="00A23851" w:rsidRPr="00EE4ECE">
        <w:t xml:space="preserve"> Lucy.</w:t>
      </w:r>
    </w:p>
    <w:p w14:paraId="6C8FA4D0" w14:textId="01DDCA0B" w:rsidR="000F6C64" w:rsidRPr="00EE4ECE" w:rsidRDefault="000F6C64" w:rsidP="00EE4ECE">
      <w:r w:rsidRPr="00EE4ECE">
        <w:t>L</w:t>
      </w:r>
      <w:r w:rsidR="003C6F76">
        <w:t>ucy</w:t>
      </w:r>
      <w:r w:rsidRPr="00EE4ECE">
        <w:t>:</w:t>
      </w:r>
      <w:r w:rsidR="003C6F76">
        <w:t xml:space="preserve"> </w:t>
      </w:r>
      <w:r w:rsidRPr="00EE4ECE">
        <w:t>You’re welcome</w:t>
      </w:r>
    </w:p>
    <w:p w14:paraId="3A2C3BF3" w14:textId="7B04CBCF" w:rsidR="00AA5A87" w:rsidRPr="003C6F76" w:rsidRDefault="00AA5A87" w:rsidP="00EE4ECE">
      <w:pPr>
        <w:rPr>
          <w:i/>
          <w:iCs/>
        </w:rPr>
      </w:pPr>
      <w:r w:rsidRPr="003C6F76">
        <w:rPr>
          <w:i/>
          <w:iCs/>
        </w:rPr>
        <w:t xml:space="preserve">Lucy tapes the contact isolation sign to </w:t>
      </w:r>
      <w:r w:rsidR="003E7C49" w:rsidRPr="003C6F76">
        <w:rPr>
          <w:i/>
          <w:iCs/>
        </w:rPr>
        <w:t>Mrs. Kroeker</w:t>
      </w:r>
      <w:r w:rsidRPr="003C6F76">
        <w:rPr>
          <w:i/>
          <w:iCs/>
        </w:rPr>
        <w:t>’s door</w:t>
      </w:r>
      <w:r w:rsidR="00930BE5" w:rsidRPr="003C6F76">
        <w:rPr>
          <w:i/>
          <w:iCs/>
        </w:rPr>
        <w:t xml:space="preserve"> and moves out of view.</w:t>
      </w:r>
      <w:r w:rsidR="003C6F76" w:rsidRPr="003C6F76">
        <w:rPr>
          <w:i/>
          <w:iCs/>
        </w:rPr>
        <w:t xml:space="preserve"> </w:t>
      </w:r>
      <w:r w:rsidR="003E7C49" w:rsidRPr="003C6F76">
        <w:rPr>
          <w:i/>
          <w:iCs/>
        </w:rPr>
        <w:t>Mrs. Kroeker</w:t>
      </w:r>
      <w:r w:rsidRPr="003C6F76">
        <w:rPr>
          <w:i/>
          <w:iCs/>
        </w:rPr>
        <w:t xml:space="preserve"> comes out of the washroom and sits back in his chair.</w:t>
      </w:r>
    </w:p>
    <w:p w14:paraId="4E04A33B" w14:textId="5F7A7E79" w:rsidR="00AA5A87" w:rsidRPr="00EE4ECE" w:rsidRDefault="00EC26AB" w:rsidP="00EE4ECE">
      <w:r w:rsidRPr="00EE4ECE">
        <w:t>E</w:t>
      </w:r>
      <w:r w:rsidR="003C6F76">
        <w:t>lizabeth</w:t>
      </w:r>
      <w:r w:rsidR="00AA5A87" w:rsidRPr="00EE4ECE">
        <w:t xml:space="preserve">: </w:t>
      </w:r>
      <w:r w:rsidR="003E7C49" w:rsidRPr="00EE4ECE">
        <w:t>Mrs. Kroeker</w:t>
      </w:r>
      <w:r w:rsidR="00AA5A87" w:rsidRPr="00EE4ECE">
        <w:t xml:space="preserve">, did you have </w:t>
      </w:r>
      <w:r w:rsidR="000F6C64" w:rsidRPr="00EE4ECE">
        <w:t xml:space="preserve">any </w:t>
      </w:r>
      <w:r w:rsidR="00AA5A87" w:rsidRPr="00EE4ECE">
        <w:t>more diarrhea?</w:t>
      </w:r>
    </w:p>
    <w:p w14:paraId="22F6F2FD" w14:textId="5F5C64AF" w:rsidR="00AA5A87" w:rsidRPr="00EE4ECE" w:rsidRDefault="003E7C49" w:rsidP="00EE4ECE">
      <w:r w:rsidRPr="00EE4ECE">
        <w:t>M</w:t>
      </w:r>
      <w:r w:rsidR="003C6F76">
        <w:t>rs. Kroeker</w:t>
      </w:r>
      <w:r w:rsidR="00AA5A87" w:rsidRPr="00EE4ECE">
        <w:t xml:space="preserve">: Yes, I did. </w:t>
      </w:r>
      <w:r w:rsidR="000F6C64" w:rsidRPr="00EE4ECE">
        <w:t>I think there</w:t>
      </w:r>
      <w:r w:rsidR="00AA5A87" w:rsidRPr="00EE4ECE">
        <w:t xml:space="preserve"> is nothing left in there. </w:t>
      </w:r>
    </w:p>
    <w:p w14:paraId="76D4A49B" w14:textId="27BB3AC4" w:rsidR="00AA5A87" w:rsidRPr="00EE4ECE" w:rsidRDefault="00EC26AB" w:rsidP="00EE4ECE">
      <w:r w:rsidRPr="00EE4ECE">
        <w:t>E</w:t>
      </w:r>
      <w:r w:rsidR="003C6F76">
        <w:t>lizabeth</w:t>
      </w:r>
      <w:r w:rsidR="00AA5A87" w:rsidRPr="00EE4ECE">
        <w:t>:</w:t>
      </w:r>
      <w:r w:rsidR="003C6F76">
        <w:t xml:space="preserve"> </w:t>
      </w:r>
      <w:r w:rsidR="00AA5A87" w:rsidRPr="00EE4ECE">
        <w:t xml:space="preserve">You should try to drink some water, so you don’t become dehydrated. </w:t>
      </w:r>
    </w:p>
    <w:p w14:paraId="56BBC033" w14:textId="0288BA1F" w:rsidR="00AA5A87" w:rsidRPr="00EE4ECE" w:rsidRDefault="003E7C49" w:rsidP="00EE4ECE">
      <w:r w:rsidRPr="00EE4ECE">
        <w:t>M</w:t>
      </w:r>
      <w:r w:rsidR="003C6F76">
        <w:t>rs. Kroeker</w:t>
      </w:r>
      <w:r w:rsidR="00AA5A87" w:rsidRPr="00EE4ECE">
        <w:t>:</w:t>
      </w:r>
      <w:r w:rsidR="003C6F76">
        <w:t xml:space="preserve"> </w:t>
      </w:r>
      <w:r w:rsidR="00AA5A87" w:rsidRPr="00EE4ECE">
        <w:t xml:space="preserve">I’ll try. </w:t>
      </w:r>
    </w:p>
    <w:p w14:paraId="7BC941F6" w14:textId="148267D1" w:rsidR="00AA5A87" w:rsidRPr="00EE4ECE" w:rsidRDefault="00EC26AB" w:rsidP="00EE4ECE">
      <w:r w:rsidRPr="00EE4ECE">
        <w:t>E</w:t>
      </w:r>
      <w:r w:rsidR="003C6F76">
        <w:t>lizabeth</w:t>
      </w:r>
      <w:r w:rsidR="00AA5A87" w:rsidRPr="00EE4ECE">
        <w:t xml:space="preserve">: </w:t>
      </w:r>
      <w:r w:rsidR="000F6C64" w:rsidRPr="00EE4ECE">
        <w:t>Do you want me to get you</w:t>
      </w:r>
      <w:r w:rsidR="00AA5A87" w:rsidRPr="00EE4ECE">
        <w:t xml:space="preserve"> some Jell-O or broth?</w:t>
      </w:r>
    </w:p>
    <w:p w14:paraId="72F4679C" w14:textId="530F569A" w:rsidR="00AA5A87" w:rsidRPr="00EE4ECE" w:rsidRDefault="003E7C49" w:rsidP="00EE4ECE">
      <w:r w:rsidRPr="00EE4ECE">
        <w:t>M</w:t>
      </w:r>
      <w:r w:rsidR="003C6F76">
        <w:t>rs. Kroeker</w:t>
      </w:r>
      <w:r w:rsidR="00AA5A87" w:rsidRPr="00EE4ECE">
        <w:t xml:space="preserve">: </w:t>
      </w:r>
      <w:r w:rsidR="000F6C64" w:rsidRPr="00EE4ECE">
        <w:t xml:space="preserve">Oh, I’ll </w:t>
      </w:r>
      <w:r w:rsidR="00AA5A87" w:rsidRPr="00EE4ECE">
        <w:t>try some water.</w:t>
      </w:r>
    </w:p>
    <w:p w14:paraId="67A3ACFC" w14:textId="6A938889" w:rsidR="00AA5A87" w:rsidRPr="00EE4ECE" w:rsidRDefault="00EC26AB" w:rsidP="00EE4ECE">
      <w:r w:rsidRPr="00EE4ECE">
        <w:t>E</w:t>
      </w:r>
      <w:r w:rsidR="003C6F76">
        <w:t>lizabeth</w:t>
      </w:r>
      <w:r w:rsidR="00AA5A87" w:rsidRPr="00EE4ECE">
        <w:t xml:space="preserve">: OK. [Short pause] </w:t>
      </w:r>
      <w:r w:rsidR="000F6C64" w:rsidRPr="00EE4ECE">
        <w:t>The</w:t>
      </w:r>
      <w:r w:rsidR="00AA5A87" w:rsidRPr="00EE4ECE">
        <w:t xml:space="preserve"> nurse has put</w:t>
      </w:r>
      <w:r w:rsidR="000F6C64" w:rsidRPr="00EE4ECE">
        <w:t xml:space="preserve"> that</w:t>
      </w:r>
      <w:r w:rsidR="00AA5A87" w:rsidRPr="00EE4ECE">
        <w:t xml:space="preserve"> sign on your door that </w:t>
      </w:r>
      <w:r w:rsidR="00A46030" w:rsidRPr="00EE4ECE">
        <w:t>says,</w:t>
      </w:r>
      <w:r w:rsidR="00AA5A87" w:rsidRPr="00EE4ECE">
        <w:t xml:space="preserve"> “contact isolation.” </w:t>
      </w:r>
      <w:r w:rsidR="000F6C64" w:rsidRPr="00EE4ECE">
        <w:t>It’s just</w:t>
      </w:r>
      <w:r w:rsidR="00AA5A87" w:rsidRPr="00EE4ECE">
        <w:t xml:space="preserve"> so people coming </w:t>
      </w:r>
      <w:r w:rsidR="00A23851" w:rsidRPr="00EE4ECE">
        <w:t xml:space="preserve">in </w:t>
      </w:r>
      <w:r w:rsidR="00AA5A87" w:rsidRPr="00EE4ECE">
        <w:t>know that you</w:t>
      </w:r>
      <w:r w:rsidR="00A23851" w:rsidRPr="00EE4ECE">
        <w:t xml:space="preserve">’re not feeling </w:t>
      </w:r>
      <w:r w:rsidR="00AA5A87" w:rsidRPr="00EE4ECE">
        <w:t xml:space="preserve">well. </w:t>
      </w:r>
    </w:p>
    <w:p w14:paraId="66789B31" w14:textId="718542BA" w:rsidR="003C6F76" w:rsidRPr="003F77DB" w:rsidRDefault="003C6F76" w:rsidP="003C6F76">
      <w:pPr>
        <w:rPr>
          <w:b/>
          <w:bCs/>
        </w:rPr>
      </w:pPr>
      <w:r w:rsidRPr="003F77DB">
        <w:rPr>
          <w:b/>
          <w:bCs/>
        </w:rPr>
        <w:t>Question: What else should Elizabeth say about contact isolation?</w:t>
      </w:r>
    </w:p>
    <w:p w14:paraId="645F262E" w14:textId="1BDB589C" w:rsidR="003F77DB" w:rsidRDefault="003C6F76" w:rsidP="003C6F76">
      <w:pPr>
        <w:pStyle w:val="ListParagraph"/>
        <w:numPr>
          <w:ilvl w:val="0"/>
          <w:numId w:val="32"/>
        </w:numPr>
      </w:pPr>
      <w:r w:rsidRPr="00EE4ECE">
        <w:t xml:space="preserve">“People coming into your room will be directed to wear masks and disposable gowns and to wash their hands frequently.” </w:t>
      </w:r>
      <w:r w:rsidR="003F77DB">
        <w:t>(</w:t>
      </w:r>
      <w:r w:rsidR="003F77DB" w:rsidRPr="003F77DB">
        <w:rPr>
          <w:b/>
          <w:bCs/>
        </w:rPr>
        <w:t>Incorrect</w:t>
      </w:r>
      <w:r w:rsidR="003F77DB">
        <w:t>. Feedback: Show image of Contact Isolation sign.)</w:t>
      </w:r>
    </w:p>
    <w:p w14:paraId="4F26C270" w14:textId="307CF889" w:rsidR="003F77DB" w:rsidRDefault="003C6F76" w:rsidP="003C6F76">
      <w:pPr>
        <w:pStyle w:val="ListParagraph"/>
        <w:numPr>
          <w:ilvl w:val="0"/>
          <w:numId w:val="32"/>
        </w:numPr>
      </w:pPr>
      <w:r w:rsidRPr="00EE4ECE">
        <w:t>“People coming into your room will be directed to wear gloves and a disposable gown and wash their hands when entering and exiting.”</w:t>
      </w:r>
      <w:r w:rsidR="003F77DB">
        <w:t xml:space="preserve"> (</w:t>
      </w:r>
      <w:r w:rsidR="003F77DB" w:rsidRPr="003F77DB">
        <w:rPr>
          <w:b/>
          <w:bCs/>
        </w:rPr>
        <w:t>Correct</w:t>
      </w:r>
      <w:r w:rsidR="003F77DB">
        <w:t>. Feedback: Check mark.)</w:t>
      </w:r>
    </w:p>
    <w:p w14:paraId="222B0BA3" w14:textId="1BFBB6C4" w:rsidR="003F77DB" w:rsidRDefault="003C6F76" w:rsidP="003F77DB">
      <w:pPr>
        <w:pStyle w:val="ListParagraph"/>
        <w:numPr>
          <w:ilvl w:val="0"/>
          <w:numId w:val="32"/>
        </w:numPr>
      </w:pPr>
      <w:r w:rsidRPr="00EE4ECE">
        <w:t xml:space="preserve">“Visitors will not be able to enter your room while you are feeling this way.” </w:t>
      </w:r>
      <w:r w:rsidR="003F77DB">
        <w:t>(</w:t>
      </w:r>
      <w:r w:rsidR="003F77DB" w:rsidRPr="003F77DB">
        <w:rPr>
          <w:b/>
          <w:bCs/>
        </w:rPr>
        <w:t>Incorrect</w:t>
      </w:r>
      <w:r w:rsidR="003F77DB">
        <w:t>. Feedback: Show image of Contact Isolation sign.)</w:t>
      </w:r>
    </w:p>
    <w:p w14:paraId="229F4908" w14:textId="42F8A9F5" w:rsidR="003F77DB" w:rsidRDefault="003C6F76" w:rsidP="003F77DB">
      <w:pPr>
        <w:pStyle w:val="ListParagraph"/>
        <w:numPr>
          <w:ilvl w:val="0"/>
          <w:numId w:val="32"/>
        </w:numPr>
      </w:pPr>
      <w:r w:rsidRPr="00EE4ECE">
        <w:t>“Contact isolation requires that you must stay in your room and not talk to anyone unless you are wearing a mask.”</w:t>
      </w:r>
      <w:r w:rsidR="003F77DB" w:rsidRPr="003F77DB">
        <w:t xml:space="preserve"> </w:t>
      </w:r>
      <w:r w:rsidR="003F77DB">
        <w:t>(</w:t>
      </w:r>
      <w:r w:rsidR="003F77DB" w:rsidRPr="003F77DB">
        <w:rPr>
          <w:b/>
          <w:bCs/>
        </w:rPr>
        <w:t>Incorrect.</w:t>
      </w:r>
      <w:r w:rsidR="003F77DB">
        <w:t xml:space="preserve"> Feedback: Show image of Contact Isolation sign.)</w:t>
      </w:r>
    </w:p>
    <w:p w14:paraId="786A6A48" w14:textId="1F8CCD69" w:rsidR="00EC757D" w:rsidRPr="00EE4ECE" w:rsidRDefault="00445AE0" w:rsidP="00EE4ECE">
      <w:r w:rsidRPr="00EE4ECE">
        <w:t xml:space="preserve">  </w:t>
      </w:r>
    </w:p>
    <w:p w14:paraId="5F5ED078" w14:textId="39D63EDA" w:rsidR="002735EE" w:rsidRPr="00D97378" w:rsidRDefault="00445AE0" w:rsidP="00EE4ECE">
      <w:pPr>
        <w:rPr>
          <w:b/>
          <w:bCs/>
        </w:rPr>
      </w:pPr>
      <w:r w:rsidRPr="00D97378">
        <w:rPr>
          <w:b/>
          <w:bCs/>
        </w:rPr>
        <w:lastRenderedPageBreak/>
        <w:t>Act 4</w:t>
      </w:r>
    </w:p>
    <w:p w14:paraId="6DAC37EB" w14:textId="2060FC9D" w:rsidR="00C92F88" w:rsidRPr="002D77BF" w:rsidRDefault="00666FE0" w:rsidP="00EE4ECE">
      <w:pPr>
        <w:rPr>
          <w:i/>
          <w:iCs/>
        </w:rPr>
      </w:pPr>
      <w:r w:rsidRPr="002D77BF">
        <w:rPr>
          <w:i/>
          <w:iCs/>
        </w:rPr>
        <w:t>Elizabeth</w:t>
      </w:r>
      <w:r w:rsidR="00CB2D9A" w:rsidRPr="002D77BF">
        <w:rPr>
          <w:i/>
          <w:iCs/>
        </w:rPr>
        <w:t xml:space="preserve"> is walking in the hallway and stops outside door of </w:t>
      </w:r>
      <w:r w:rsidR="00C92F88" w:rsidRPr="002D77BF">
        <w:rPr>
          <w:i/>
          <w:iCs/>
        </w:rPr>
        <w:t>Mrs. Gorski’s room</w:t>
      </w:r>
      <w:r w:rsidR="00CB2D9A" w:rsidRPr="002D77BF">
        <w:rPr>
          <w:i/>
          <w:iCs/>
        </w:rPr>
        <w:t>.</w:t>
      </w:r>
      <w:r w:rsidR="002D77BF" w:rsidRPr="002D77BF">
        <w:rPr>
          <w:i/>
          <w:iCs/>
        </w:rPr>
        <w:t xml:space="preserve"> </w:t>
      </w:r>
      <w:r w:rsidR="00C92F88" w:rsidRPr="002D77BF">
        <w:rPr>
          <w:i/>
          <w:iCs/>
        </w:rPr>
        <w:t>The door to Mrs. Gorski’s room is open. There is a droplet precautions sign on the door. Mrs. Gorski is lying in her bed, on her back and slightly propped up with pillows.</w:t>
      </w:r>
    </w:p>
    <w:p w14:paraId="6DC2A1CD" w14:textId="0DDE6237" w:rsidR="00C92F88" w:rsidRPr="0043150E" w:rsidRDefault="00C92F88" w:rsidP="00EE4ECE">
      <w:pPr>
        <w:rPr>
          <w:i/>
          <w:iCs/>
        </w:rPr>
      </w:pPr>
      <w:r w:rsidRPr="0043150E">
        <w:rPr>
          <w:i/>
          <w:iCs/>
        </w:rPr>
        <w:t>Show a picture of the top half of sign (below) on the screen</w:t>
      </w:r>
      <w:r w:rsidR="005129A3" w:rsidRPr="0043150E">
        <w:rPr>
          <w:i/>
          <w:iCs/>
        </w:rPr>
        <w:t xml:space="preserve"> (everything above the section labelled “Staff.”</w:t>
      </w:r>
    </w:p>
    <w:p w14:paraId="70406D8F" w14:textId="5A9D9C73" w:rsidR="00C92F88" w:rsidRPr="00EE4ECE" w:rsidRDefault="00C92F88" w:rsidP="00EE4ECE">
      <w:r w:rsidRPr="00EE4ECE">
        <w:drawing>
          <wp:inline distT="0" distB="0" distL="0" distR="0" wp14:anchorId="6B87BDB8" wp14:editId="518622CB">
            <wp:extent cx="3717178" cy="4796589"/>
            <wp:effectExtent l="0" t="0" r="0" b="0"/>
            <wp:docPr id="6" name="image2.jp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A picture containing chart&#10;&#10;Description automatically generated"/>
                    <pic:cNvPicPr preferRelativeResize="0"/>
                  </pic:nvPicPr>
                  <pic:blipFill>
                    <a:blip r:embed="rId8"/>
                    <a:srcRect/>
                    <a:stretch>
                      <a:fillRect/>
                    </a:stretch>
                  </pic:blipFill>
                  <pic:spPr>
                    <a:xfrm>
                      <a:off x="0" y="0"/>
                      <a:ext cx="3717178" cy="4796589"/>
                    </a:xfrm>
                    <a:prstGeom prst="rect">
                      <a:avLst/>
                    </a:prstGeom>
                    <a:ln/>
                  </pic:spPr>
                </pic:pic>
              </a:graphicData>
            </a:graphic>
          </wp:inline>
        </w:drawing>
      </w:r>
    </w:p>
    <w:p w14:paraId="581FE210" w14:textId="159AC73C" w:rsidR="002C6B63" w:rsidRPr="00EE4ECE" w:rsidRDefault="002C6B63" w:rsidP="00EE4ECE"/>
    <w:p w14:paraId="6999DF48" w14:textId="09D5C3C5" w:rsidR="00C92F88" w:rsidRPr="009B6F7B" w:rsidRDefault="00666FE0" w:rsidP="00EE4ECE">
      <w:pPr>
        <w:rPr>
          <w:i/>
          <w:iCs/>
        </w:rPr>
      </w:pPr>
      <w:r w:rsidRPr="0043150E">
        <w:rPr>
          <w:i/>
          <w:iCs/>
        </w:rPr>
        <w:t>Elizabeth</w:t>
      </w:r>
      <w:r w:rsidR="00C05E52" w:rsidRPr="0043150E">
        <w:rPr>
          <w:i/>
          <w:iCs/>
        </w:rPr>
        <w:t xml:space="preserve"> </w:t>
      </w:r>
      <w:r w:rsidR="00C92F88" w:rsidRPr="0043150E">
        <w:rPr>
          <w:i/>
          <w:iCs/>
        </w:rPr>
        <w:t xml:space="preserve">sanitizes her hands as she enters the room. </w:t>
      </w:r>
    </w:p>
    <w:p w14:paraId="7C8D1F97" w14:textId="5BFC4222" w:rsidR="0059452E" w:rsidRPr="00EE4ECE" w:rsidRDefault="00EC26AB" w:rsidP="00EE4ECE">
      <w:r w:rsidRPr="00EE4ECE">
        <w:t>E</w:t>
      </w:r>
      <w:r w:rsidR="0043150E">
        <w:t>lizabeth</w:t>
      </w:r>
      <w:r w:rsidR="00C92F88" w:rsidRPr="00EE4ECE">
        <w:t xml:space="preserve">: Good morning, Mrs. Gorski. </w:t>
      </w:r>
    </w:p>
    <w:p w14:paraId="086B0BC5" w14:textId="1416F4A4" w:rsidR="0059452E" w:rsidRPr="00EE4ECE" w:rsidRDefault="0059452E" w:rsidP="00EE4ECE">
      <w:r w:rsidRPr="00EE4ECE">
        <w:t>M</w:t>
      </w:r>
      <w:r w:rsidR="0043150E">
        <w:t>rs. Gorski</w:t>
      </w:r>
      <w:r w:rsidRPr="00EE4ECE">
        <w:t>:</w:t>
      </w:r>
      <w:r w:rsidR="0043150E">
        <w:t xml:space="preserve"> </w:t>
      </w:r>
      <w:r w:rsidRPr="00EE4ECE">
        <w:t xml:space="preserve">Hi Elizabeth. </w:t>
      </w:r>
    </w:p>
    <w:p w14:paraId="4F17ACC4" w14:textId="7B9278F1" w:rsidR="00C92F88" w:rsidRPr="00EE4ECE" w:rsidRDefault="0059452E" w:rsidP="00EE4ECE">
      <w:r w:rsidRPr="00EE4ECE">
        <w:t>E</w:t>
      </w:r>
      <w:r w:rsidR="0043150E">
        <w:t>lizabeth</w:t>
      </w:r>
      <w:r w:rsidRPr="00EE4ECE">
        <w:t>:</w:t>
      </w:r>
      <w:r w:rsidR="0043150E">
        <w:t xml:space="preserve"> </w:t>
      </w:r>
      <w:r w:rsidR="00C92F88" w:rsidRPr="00EE4ECE">
        <w:t>I understand that you have not been feeling well. I have come to assist you with your morning care.</w:t>
      </w:r>
    </w:p>
    <w:p w14:paraId="58175F28" w14:textId="77777777" w:rsidR="002E3F0B" w:rsidRPr="00EE4ECE" w:rsidRDefault="002E3F0B" w:rsidP="00EE4ECE"/>
    <w:p w14:paraId="5A4BAC59" w14:textId="77777777" w:rsidR="00C92F88" w:rsidRPr="00EE4ECE" w:rsidRDefault="00C92F88" w:rsidP="00EE4ECE"/>
    <w:p w14:paraId="241FC7AC" w14:textId="44561587" w:rsidR="00C92F88" w:rsidRPr="00EE4ECE" w:rsidRDefault="00C92F88" w:rsidP="00EE4ECE">
      <w:r w:rsidRPr="00EE4ECE">
        <w:t>M</w:t>
      </w:r>
      <w:r w:rsidR="00075B11">
        <w:t>rs. Gorski</w:t>
      </w:r>
      <w:r w:rsidRPr="00EE4ECE">
        <w:t>:</w:t>
      </w:r>
      <w:r w:rsidR="00075B11">
        <w:t xml:space="preserve"> </w:t>
      </w:r>
      <w:r w:rsidR="00A46030" w:rsidRPr="00EE4ECE">
        <w:t>Oh,</w:t>
      </w:r>
      <w:r w:rsidR="0059452E" w:rsidRPr="00EE4ECE">
        <w:t xml:space="preserve"> thank you. </w:t>
      </w:r>
      <w:r w:rsidRPr="00EE4ECE">
        <w:t xml:space="preserve">I </w:t>
      </w:r>
      <w:r w:rsidR="0059452E" w:rsidRPr="00EE4ECE">
        <w:t>feel a tightness in my chest</w:t>
      </w:r>
      <w:r w:rsidR="00A23851" w:rsidRPr="00EE4ECE">
        <w:t>,</w:t>
      </w:r>
      <w:r w:rsidR="0059452E" w:rsidRPr="00EE4ECE">
        <w:t xml:space="preserve"> and I’ve been c</w:t>
      </w:r>
      <w:r w:rsidRPr="00EE4ECE">
        <w:t xml:space="preserve">oughing </w:t>
      </w:r>
      <w:r w:rsidR="0059452E" w:rsidRPr="00EE4ECE">
        <w:t>a lot.</w:t>
      </w:r>
    </w:p>
    <w:p w14:paraId="7C95054A" w14:textId="27874D81" w:rsidR="00C92F88" w:rsidRPr="00EE4ECE" w:rsidRDefault="00EC26AB" w:rsidP="00EE4ECE">
      <w:r w:rsidRPr="00EE4ECE">
        <w:t>E</w:t>
      </w:r>
      <w:r w:rsidR="00075B11">
        <w:t>lizabeth</w:t>
      </w:r>
      <w:r w:rsidR="00C92F88" w:rsidRPr="00EE4ECE">
        <w:t>:</w:t>
      </w:r>
      <w:r w:rsidR="00075B11">
        <w:t xml:space="preserve"> </w:t>
      </w:r>
      <w:r w:rsidR="00C92F88" w:rsidRPr="00EE4ECE">
        <w:t xml:space="preserve">Maybe you will feel a little better after I help you get freshened up. </w:t>
      </w:r>
    </w:p>
    <w:p w14:paraId="0DA3745A" w14:textId="415000E8" w:rsidR="00C92F88" w:rsidRPr="00EE4ECE" w:rsidRDefault="00C92F88" w:rsidP="00EE4ECE">
      <w:r w:rsidRPr="00EE4ECE">
        <w:t>M</w:t>
      </w:r>
      <w:r w:rsidR="00075B11">
        <w:t>rs. Gorski</w:t>
      </w:r>
      <w:r w:rsidRPr="00EE4ECE">
        <w:t xml:space="preserve">: </w:t>
      </w:r>
      <w:r w:rsidR="00A46030" w:rsidRPr="00EE4ECE">
        <w:t>Oh,</w:t>
      </w:r>
      <w:r w:rsidR="0059452E" w:rsidRPr="00EE4ECE">
        <w:t xml:space="preserve"> that would be great. That would be </w:t>
      </w:r>
      <w:proofErr w:type="gramStart"/>
      <w:r w:rsidR="0059452E" w:rsidRPr="00EE4ECE">
        <w:t>really nice</w:t>
      </w:r>
      <w:proofErr w:type="gramEnd"/>
      <w:r w:rsidR="009F1D10" w:rsidRPr="00EE4ECE">
        <w:t>, thanks</w:t>
      </w:r>
      <w:r w:rsidRPr="00EE4ECE">
        <w:t>!</w:t>
      </w:r>
    </w:p>
    <w:p w14:paraId="3C08FAC7" w14:textId="77777777" w:rsidR="00075B11" w:rsidRPr="00075B11" w:rsidRDefault="00075B11" w:rsidP="00075B11">
      <w:pPr>
        <w:rPr>
          <w:b/>
          <w:bCs/>
        </w:rPr>
      </w:pPr>
      <w:r w:rsidRPr="00075B11">
        <w:rPr>
          <w:b/>
          <w:bCs/>
        </w:rPr>
        <w:t xml:space="preserve">Question: Elizabeth goes to collect items needed for washing Mrs. Gorski. What PPE should she put on before interacting with Mrs. Gorski? </w:t>
      </w:r>
    </w:p>
    <w:p w14:paraId="2E63FFA0" w14:textId="2D6F1ABB" w:rsidR="00075B11" w:rsidRDefault="00075B11" w:rsidP="00075B11">
      <w:pPr>
        <w:pStyle w:val="ListParagraph"/>
        <w:numPr>
          <w:ilvl w:val="0"/>
          <w:numId w:val="33"/>
        </w:numPr>
      </w:pPr>
      <w:r w:rsidRPr="00EE4ECE">
        <w:t xml:space="preserve">Put on gloves. </w:t>
      </w:r>
      <w:r>
        <w:t>(</w:t>
      </w:r>
      <w:r w:rsidRPr="00075B11">
        <w:rPr>
          <w:b/>
          <w:bCs/>
        </w:rPr>
        <w:t>Incorrect</w:t>
      </w:r>
      <w:r>
        <w:t>. Feedback: Show complete droplet precautions sign.)</w:t>
      </w:r>
    </w:p>
    <w:p w14:paraId="0490316C" w14:textId="77777777" w:rsidR="00075B11" w:rsidRDefault="00075B11" w:rsidP="00075B11">
      <w:pPr>
        <w:pStyle w:val="ListParagraph"/>
        <w:numPr>
          <w:ilvl w:val="0"/>
          <w:numId w:val="33"/>
        </w:numPr>
      </w:pPr>
      <w:r w:rsidRPr="00EE4ECE">
        <w:t>Put on a mask and protective eyewear.</w:t>
      </w:r>
      <w:r>
        <w:t xml:space="preserve"> (</w:t>
      </w:r>
      <w:r w:rsidRPr="00075B11">
        <w:rPr>
          <w:b/>
          <w:bCs/>
        </w:rPr>
        <w:t>Correct.</w:t>
      </w:r>
      <w:r>
        <w:t xml:space="preserve"> Feedback: Check mark.)</w:t>
      </w:r>
    </w:p>
    <w:p w14:paraId="5DBC50EB" w14:textId="0F242BD7" w:rsidR="00075B11" w:rsidRDefault="00075B11" w:rsidP="00075B11">
      <w:pPr>
        <w:pStyle w:val="ListParagraph"/>
        <w:numPr>
          <w:ilvl w:val="0"/>
          <w:numId w:val="33"/>
        </w:numPr>
      </w:pPr>
      <w:r w:rsidRPr="00EE4ECE">
        <w:t xml:space="preserve">Put on gloves and a disposable gown. </w:t>
      </w:r>
      <w:r>
        <w:t>(</w:t>
      </w:r>
      <w:r w:rsidRPr="00075B11">
        <w:rPr>
          <w:b/>
          <w:bCs/>
        </w:rPr>
        <w:t>Incorrect</w:t>
      </w:r>
      <w:r>
        <w:t>. Feedback: Show complete droplet precautions sign.)</w:t>
      </w:r>
    </w:p>
    <w:p w14:paraId="2A69204E" w14:textId="43D773E9" w:rsidR="00912806" w:rsidRPr="00EE4ECE" w:rsidRDefault="00075B11" w:rsidP="00EE4ECE">
      <w:pPr>
        <w:pStyle w:val="ListParagraph"/>
        <w:numPr>
          <w:ilvl w:val="0"/>
          <w:numId w:val="33"/>
        </w:numPr>
      </w:pPr>
      <w:r w:rsidRPr="00EE4ECE">
        <w:t>Put on a mask, gloves, and a disposable gown.</w:t>
      </w:r>
      <w:r w:rsidRPr="00075B11">
        <w:t xml:space="preserve"> </w:t>
      </w:r>
      <w:r>
        <w:t>(</w:t>
      </w:r>
      <w:r w:rsidRPr="00075B11">
        <w:rPr>
          <w:b/>
          <w:bCs/>
        </w:rPr>
        <w:t>Incorrect</w:t>
      </w:r>
      <w:r>
        <w:t>. Feedback: Show complete droplet precautions sign.)</w:t>
      </w:r>
    </w:p>
    <w:p w14:paraId="10C50EEE" w14:textId="3B869B5E" w:rsidR="00982889" w:rsidRPr="00075B11" w:rsidRDefault="00445AE0" w:rsidP="00EE4ECE">
      <w:pPr>
        <w:rPr>
          <w:b/>
          <w:bCs/>
        </w:rPr>
      </w:pPr>
      <w:r w:rsidRPr="00075B11">
        <w:rPr>
          <w:b/>
          <w:bCs/>
        </w:rPr>
        <w:t xml:space="preserve">  </w:t>
      </w:r>
      <w:r w:rsidR="00982889" w:rsidRPr="00075B11">
        <w:rPr>
          <w:b/>
          <w:bCs/>
        </w:rPr>
        <w:t>Act 5</w:t>
      </w:r>
    </w:p>
    <w:p w14:paraId="7CA4558B" w14:textId="3B8B696F" w:rsidR="007B5841" w:rsidRPr="00075B11" w:rsidRDefault="00666FE0" w:rsidP="00EE4ECE">
      <w:pPr>
        <w:rPr>
          <w:i/>
          <w:iCs/>
        </w:rPr>
      </w:pPr>
      <w:r w:rsidRPr="00075B11">
        <w:rPr>
          <w:i/>
          <w:iCs/>
        </w:rPr>
        <w:t xml:space="preserve">Elizabeth </w:t>
      </w:r>
      <w:r w:rsidR="00B9264A" w:rsidRPr="00075B11">
        <w:rPr>
          <w:i/>
          <w:iCs/>
        </w:rPr>
        <w:t xml:space="preserve">is now leaving the washroom, </w:t>
      </w:r>
      <w:r w:rsidR="007B5841" w:rsidRPr="00075B11">
        <w:rPr>
          <w:i/>
          <w:iCs/>
        </w:rPr>
        <w:t>wearing a mask</w:t>
      </w:r>
      <w:r w:rsidR="00701F1A" w:rsidRPr="00075B11">
        <w:rPr>
          <w:i/>
          <w:iCs/>
        </w:rPr>
        <w:t xml:space="preserve"> </w:t>
      </w:r>
      <w:r w:rsidR="007B5841" w:rsidRPr="00075B11">
        <w:rPr>
          <w:i/>
          <w:iCs/>
        </w:rPr>
        <w:t xml:space="preserve">and protective </w:t>
      </w:r>
      <w:proofErr w:type="gramStart"/>
      <w:r w:rsidR="007B5841" w:rsidRPr="00075B11">
        <w:rPr>
          <w:i/>
          <w:iCs/>
        </w:rPr>
        <w:t>eyewear</w:t>
      </w:r>
      <w:proofErr w:type="gramEnd"/>
      <w:r w:rsidR="00B9264A" w:rsidRPr="00075B11">
        <w:rPr>
          <w:i/>
          <w:iCs/>
        </w:rPr>
        <w:t xml:space="preserve"> and holding a basin of water with a washcloth and a towel.</w:t>
      </w:r>
    </w:p>
    <w:p w14:paraId="17EAB79B" w14:textId="5EC65014" w:rsidR="007B5841" w:rsidRPr="00EE4ECE" w:rsidRDefault="00EC26AB" w:rsidP="00EE4ECE">
      <w:r w:rsidRPr="00EE4ECE">
        <w:t>E</w:t>
      </w:r>
      <w:r w:rsidR="00075B11">
        <w:t>lizabeth</w:t>
      </w:r>
      <w:r w:rsidR="007B5841" w:rsidRPr="00EE4ECE">
        <w:t>:</w:t>
      </w:r>
      <w:r w:rsidR="00075B11">
        <w:t xml:space="preserve"> </w:t>
      </w:r>
      <w:r w:rsidR="00B9264A" w:rsidRPr="00EE4ECE">
        <w:t>OK Mrs. Gorski. I have everything set up here. (She twists out the washcloth). I’m just going to wring this out. Now h</w:t>
      </w:r>
      <w:r w:rsidR="007B5841" w:rsidRPr="00EE4ECE">
        <w:t xml:space="preserve">ere’s a nice </w:t>
      </w:r>
      <w:r w:rsidR="00B9264A" w:rsidRPr="00EE4ECE">
        <w:t xml:space="preserve">little </w:t>
      </w:r>
      <w:r w:rsidR="007B5841" w:rsidRPr="00EE4ECE">
        <w:t xml:space="preserve">warm cloth. </w:t>
      </w:r>
    </w:p>
    <w:p w14:paraId="6765C632" w14:textId="67454751" w:rsidR="007B5841" w:rsidRPr="00075B11" w:rsidRDefault="007B5841" w:rsidP="00EE4ECE">
      <w:pPr>
        <w:rPr>
          <w:i/>
          <w:iCs/>
        </w:rPr>
      </w:pPr>
      <w:r w:rsidRPr="00075B11">
        <w:rPr>
          <w:i/>
          <w:iCs/>
        </w:rPr>
        <w:t>Mrs. Gorski takes the washcloth and washes her face.</w:t>
      </w:r>
    </w:p>
    <w:p w14:paraId="2402CFEE" w14:textId="676551B2" w:rsidR="001E125E" w:rsidRPr="00EE4ECE" w:rsidRDefault="007B5841" w:rsidP="00EE4ECE">
      <w:r w:rsidRPr="00EE4ECE">
        <w:t>M</w:t>
      </w:r>
      <w:r w:rsidR="00075B11">
        <w:t>rs. Gorski</w:t>
      </w:r>
      <w:r w:rsidRPr="00EE4ECE">
        <w:t xml:space="preserve">: </w:t>
      </w:r>
      <w:r w:rsidR="00B9264A" w:rsidRPr="00EE4ECE">
        <w:t>Thank you, Elizabeth. Oh</w:t>
      </w:r>
      <w:r w:rsidR="002D15AD" w:rsidRPr="00EE4ECE">
        <w:t>,</w:t>
      </w:r>
      <w:r w:rsidR="00B9264A" w:rsidRPr="00EE4ECE">
        <w:t xml:space="preserve"> that’s nice and warm. (She wipes her face.) </w:t>
      </w:r>
      <w:r w:rsidRPr="00EE4ECE">
        <w:t xml:space="preserve">Ahhh, that feels </w:t>
      </w:r>
      <w:r w:rsidR="00AD4119" w:rsidRPr="00EE4ECE">
        <w:t xml:space="preserve">so </w:t>
      </w:r>
      <w:r w:rsidRPr="00EE4ECE">
        <w:t>good</w:t>
      </w:r>
      <w:r w:rsidR="00B9264A" w:rsidRPr="00EE4ECE">
        <w:t xml:space="preserve"> Elizabeth. Thank you</w:t>
      </w:r>
      <w:r w:rsidRPr="00EE4ECE">
        <w:t xml:space="preserve">! </w:t>
      </w:r>
      <w:r w:rsidR="008458F3" w:rsidRPr="00EE4ECE">
        <w:t xml:space="preserve">[Pause] </w:t>
      </w:r>
      <w:r w:rsidRPr="00EE4ECE">
        <w:t xml:space="preserve">I think </w:t>
      </w:r>
      <w:r w:rsidR="00B9264A" w:rsidRPr="00EE4ECE">
        <w:t xml:space="preserve">I soiled the bed. I had a little bit of </w:t>
      </w:r>
      <w:r w:rsidRPr="00EE4ECE">
        <w:t xml:space="preserve">diarrhea. </w:t>
      </w:r>
      <w:r w:rsidR="00B9264A" w:rsidRPr="00EE4ECE">
        <w:t>It came on very suddenly. U</w:t>
      </w:r>
      <w:r w:rsidRPr="00EE4ECE">
        <w:t>sually</w:t>
      </w:r>
      <w:r w:rsidR="002D15AD" w:rsidRPr="00EE4ECE">
        <w:t xml:space="preserve">, </w:t>
      </w:r>
      <w:r w:rsidR="00B9264A" w:rsidRPr="00EE4ECE">
        <w:t xml:space="preserve">I’m </w:t>
      </w:r>
      <w:r w:rsidRPr="00EE4ECE">
        <w:t xml:space="preserve">able to get </w:t>
      </w:r>
      <w:r w:rsidR="00B9264A" w:rsidRPr="00EE4ECE">
        <w:t xml:space="preserve">up to go to the bathroom but I just couldn’t make it. I’m sorry. </w:t>
      </w:r>
    </w:p>
    <w:p w14:paraId="618A64E5" w14:textId="628664F7" w:rsidR="007B5841" w:rsidRPr="00EE4ECE" w:rsidRDefault="00EC26AB" w:rsidP="00EE4ECE">
      <w:r w:rsidRPr="00EE4ECE">
        <w:t>E</w:t>
      </w:r>
      <w:r w:rsidR="00075B11">
        <w:t>lizabeth</w:t>
      </w:r>
      <w:r w:rsidR="007B5841" w:rsidRPr="00EE4ECE">
        <w:t>:</w:t>
      </w:r>
      <w:r w:rsidR="00075B11">
        <w:t xml:space="preserve"> </w:t>
      </w:r>
      <w:r w:rsidR="007B5841" w:rsidRPr="00EE4ECE">
        <w:t>That’s OK, Mrs. Gorski. I will get you cleaned up and you will feel better.</w:t>
      </w:r>
    </w:p>
    <w:p w14:paraId="083709F6" w14:textId="278F768D" w:rsidR="00B9264A" w:rsidRPr="00EE4ECE" w:rsidRDefault="00B9264A" w:rsidP="00EE4ECE">
      <w:r w:rsidRPr="00EE4ECE">
        <w:t>M</w:t>
      </w:r>
      <w:r w:rsidR="00075B11">
        <w:t>rs. Gorski</w:t>
      </w:r>
      <w:r w:rsidRPr="00EE4ECE">
        <w:t>:</w:t>
      </w:r>
      <w:r w:rsidR="00075B11">
        <w:t xml:space="preserve"> </w:t>
      </w:r>
      <w:r w:rsidR="00AD4119" w:rsidRPr="00EE4ECE">
        <w:t>OK, t</w:t>
      </w:r>
      <w:r w:rsidRPr="00EE4ECE">
        <w:t xml:space="preserve">hank you very much. </w:t>
      </w:r>
    </w:p>
    <w:p w14:paraId="6A7F7681" w14:textId="29B7F476" w:rsidR="006B4D3D" w:rsidRPr="008A17B8" w:rsidRDefault="006B4D3D" w:rsidP="006B4D3D">
      <w:pPr>
        <w:rPr>
          <w:b/>
          <w:bCs/>
        </w:rPr>
      </w:pPr>
      <w:r w:rsidRPr="008A17B8">
        <w:rPr>
          <w:b/>
          <w:bCs/>
        </w:rPr>
        <w:t>Question:  Elizabeth finishes providing morning care and washes her hands before leaving Mrs. Gorski’s room. Then what should she do next?</w:t>
      </w:r>
    </w:p>
    <w:p w14:paraId="5487738F" w14:textId="066D1A72" w:rsidR="008A17B8" w:rsidRDefault="006B4D3D" w:rsidP="006B4D3D">
      <w:pPr>
        <w:pStyle w:val="ListParagraph"/>
        <w:numPr>
          <w:ilvl w:val="0"/>
          <w:numId w:val="34"/>
        </w:numPr>
      </w:pPr>
      <w:r w:rsidRPr="00EE4ECE">
        <w:t>Change the droplet precautions sign to a droplet and contact precautions sign since Mrs. Gorski now has diarrhea.</w:t>
      </w:r>
      <w:r w:rsidR="00D415E7">
        <w:t xml:space="preserve"> (</w:t>
      </w:r>
      <w:r w:rsidR="00D415E7" w:rsidRPr="00D415E7">
        <w:rPr>
          <w:b/>
          <w:bCs/>
        </w:rPr>
        <w:t>Incorrect</w:t>
      </w:r>
      <w:r w:rsidR="00D415E7">
        <w:t xml:space="preserve">. Feedback: </w:t>
      </w:r>
      <w:r w:rsidR="00D415E7" w:rsidRPr="00EE4ECE">
        <w:t>As a Health Care Assistant student, Elizabeth should not independently change the sign on the door. This would be the nurse’s decision once she knows of Mrs. Gorski’s new symptoms.</w:t>
      </w:r>
      <w:r w:rsidR="00D415E7">
        <w:t>)</w:t>
      </w:r>
    </w:p>
    <w:p w14:paraId="7E106242" w14:textId="2D52799F" w:rsidR="008A17B8" w:rsidRDefault="006B4D3D" w:rsidP="006B4D3D">
      <w:pPr>
        <w:pStyle w:val="ListParagraph"/>
        <w:numPr>
          <w:ilvl w:val="0"/>
          <w:numId w:val="34"/>
        </w:numPr>
      </w:pPr>
      <w:r w:rsidRPr="00EE4ECE">
        <w:t>Ensure she closes Mrs. Gorski’s door so that visitors can’t enter Mrs. Gorski’s room.</w:t>
      </w:r>
      <w:r w:rsidR="00D415E7">
        <w:t xml:space="preserve"> (</w:t>
      </w:r>
      <w:r w:rsidR="00D415E7" w:rsidRPr="00D415E7">
        <w:rPr>
          <w:b/>
          <w:bCs/>
        </w:rPr>
        <w:t>Incorrect</w:t>
      </w:r>
      <w:r w:rsidR="00D415E7">
        <w:t xml:space="preserve">. Feedback: </w:t>
      </w:r>
      <w:r w:rsidR="00D415E7" w:rsidRPr="00EE4ECE">
        <w:t>Keeping the door closed would not be necessary for droplet precautions, although it would be easier for others to see the sign before entering the room.</w:t>
      </w:r>
      <w:r w:rsidR="00D415E7">
        <w:t>)</w:t>
      </w:r>
    </w:p>
    <w:p w14:paraId="70C5688E" w14:textId="2871462B" w:rsidR="008A17B8" w:rsidRDefault="006B4D3D" w:rsidP="006B4D3D">
      <w:pPr>
        <w:pStyle w:val="ListParagraph"/>
        <w:numPr>
          <w:ilvl w:val="0"/>
          <w:numId w:val="34"/>
        </w:numPr>
      </w:pPr>
      <w:r w:rsidRPr="00EE4ECE">
        <w:t xml:space="preserve">Report to Mrs. Gorski’s nurse that Mrs. Gorski had diarrhea during her morning care. </w:t>
      </w:r>
      <w:r w:rsidR="008A17B8">
        <w:t>(</w:t>
      </w:r>
      <w:r w:rsidR="008A17B8" w:rsidRPr="00D415E7">
        <w:rPr>
          <w:b/>
          <w:bCs/>
        </w:rPr>
        <w:t>Correct</w:t>
      </w:r>
      <w:r w:rsidR="008A17B8">
        <w:t>. Feedback: Check mark.)</w:t>
      </w:r>
    </w:p>
    <w:p w14:paraId="60C82D18" w14:textId="5ABF7A8E" w:rsidR="003377F3" w:rsidRPr="00EE4ECE" w:rsidRDefault="006B4D3D" w:rsidP="00EE4ECE">
      <w:pPr>
        <w:pStyle w:val="ListParagraph"/>
        <w:numPr>
          <w:ilvl w:val="0"/>
          <w:numId w:val="34"/>
        </w:numPr>
      </w:pPr>
      <w:r w:rsidRPr="00EE4ECE">
        <w:t>Proceed to do morning care on her second client.</w:t>
      </w:r>
      <w:r w:rsidR="00D415E7">
        <w:t xml:space="preserve"> (</w:t>
      </w:r>
      <w:r w:rsidR="00D415E7" w:rsidRPr="00D415E7">
        <w:rPr>
          <w:b/>
          <w:bCs/>
        </w:rPr>
        <w:t>Incorrect</w:t>
      </w:r>
      <w:r w:rsidR="00D415E7">
        <w:t xml:space="preserve">. Feedback: </w:t>
      </w:r>
      <w:r w:rsidR="00D415E7" w:rsidRPr="00EE4ECE">
        <w:t>Proceeding to her next client would not be the priority.</w:t>
      </w:r>
      <w:r w:rsidR="00D415E7">
        <w:t>)</w:t>
      </w:r>
    </w:p>
    <w:sectPr w:rsidR="003377F3" w:rsidRPr="00EE4EC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51EE0"/>
    <w:multiLevelType w:val="hybridMultilevel"/>
    <w:tmpl w:val="EA1603F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346325E"/>
    <w:multiLevelType w:val="multilevel"/>
    <w:tmpl w:val="FAFE8FF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7E15D3"/>
    <w:multiLevelType w:val="multilevel"/>
    <w:tmpl w:val="FC1C894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68C3C11"/>
    <w:multiLevelType w:val="hybridMultilevel"/>
    <w:tmpl w:val="4CCE0D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1726F8"/>
    <w:multiLevelType w:val="hybridMultilevel"/>
    <w:tmpl w:val="171E1E3E"/>
    <w:lvl w:ilvl="0" w:tplc="1A545C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013A2"/>
    <w:multiLevelType w:val="multilevel"/>
    <w:tmpl w:val="C0B09E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483747F"/>
    <w:multiLevelType w:val="hybridMultilevel"/>
    <w:tmpl w:val="ECD8ACC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D92F7E"/>
    <w:multiLevelType w:val="hybridMultilevel"/>
    <w:tmpl w:val="40DA5BC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8190702"/>
    <w:multiLevelType w:val="hybridMultilevel"/>
    <w:tmpl w:val="018A77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BCE4A04"/>
    <w:multiLevelType w:val="hybridMultilevel"/>
    <w:tmpl w:val="168429C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DCA50D8"/>
    <w:multiLevelType w:val="hybridMultilevel"/>
    <w:tmpl w:val="4B4C1A66"/>
    <w:lvl w:ilvl="0" w:tplc="86E21B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65211F"/>
    <w:multiLevelType w:val="hybridMultilevel"/>
    <w:tmpl w:val="E6084720"/>
    <w:lvl w:ilvl="0" w:tplc="E136822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3D548F"/>
    <w:multiLevelType w:val="hybridMultilevel"/>
    <w:tmpl w:val="3FD2C560"/>
    <w:lvl w:ilvl="0" w:tplc="43DCBC46">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F79C7"/>
    <w:multiLevelType w:val="hybridMultilevel"/>
    <w:tmpl w:val="FBE8BD50"/>
    <w:lvl w:ilvl="0" w:tplc="3DF8B4C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4A1AFF"/>
    <w:multiLevelType w:val="multilevel"/>
    <w:tmpl w:val="B2EA329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07C13B0"/>
    <w:multiLevelType w:val="hybridMultilevel"/>
    <w:tmpl w:val="4BA09D28"/>
    <w:lvl w:ilvl="0" w:tplc="4F5C0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3A795A"/>
    <w:multiLevelType w:val="multilevel"/>
    <w:tmpl w:val="80ACD4B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CB0EAC"/>
    <w:multiLevelType w:val="hybridMultilevel"/>
    <w:tmpl w:val="401A9A4A"/>
    <w:lvl w:ilvl="0" w:tplc="E4CAA14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193781"/>
    <w:multiLevelType w:val="hybridMultilevel"/>
    <w:tmpl w:val="14AA45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E04766"/>
    <w:multiLevelType w:val="hybridMultilevel"/>
    <w:tmpl w:val="92648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0C248D"/>
    <w:multiLevelType w:val="hybridMultilevel"/>
    <w:tmpl w:val="AB10F0FA"/>
    <w:lvl w:ilvl="0" w:tplc="AB20701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1728B2"/>
    <w:multiLevelType w:val="multilevel"/>
    <w:tmpl w:val="E5C442D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0BA155A"/>
    <w:multiLevelType w:val="multilevel"/>
    <w:tmpl w:val="8DE65A6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37D068A"/>
    <w:multiLevelType w:val="multilevel"/>
    <w:tmpl w:val="38A22750"/>
    <w:lvl w:ilvl="0">
      <w:start w:val="1"/>
      <w:numFmt w:val="lowerLetter"/>
      <w:lvlText w:val="%1)"/>
      <w:lvlJc w:val="left"/>
      <w:pPr>
        <w:ind w:left="720" w:hanging="360"/>
      </w:pPr>
      <w:rPr>
        <w:color w:val="000000"/>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4CE0CA8"/>
    <w:multiLevelType w:val="hybridMultilevel"/>
    <w:tmpl w:val="F33267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45094D"/>
    <w:multiLevelType w:val="hybridMultilevel"/>
    <w:tmpl w:val="81E252E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03F629C"/>
    <w:multiLevelType w:val="hybridMultilevel"/>
    <w:tmpl w:val="14AA45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792DC2"/>
    <w:multiLevelType w:val="multilevel"/>
    <w:tmpl w:val="316A1B1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37B7C1D"/>
    <w:multiLevelType w:val="hybridMultilevel"/>
    <w:tmpl w:val="F55EAD92"/>
    <w:lvl w:ilvl="0" w:tplc="60BC68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6B633E"/>
    <w:multiLevelType w:val="hybridMultilevel"/>
    <w:tmpl w:val="17F0C72C"/>
    <w:lvl w:ilvl="0" w:tplc="B5609C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F01C7F"/>
    <w:multiLevelType w:val="multilevel"/>
    <w:tmpl w:val="C7A23D2A"/>
    <w:lvl w:ilvl="0">
      <w:start w:val="1"/>
      <w:numFmt w:val="lowerLetter"/>
      <w:lvlText w:val="%1)"/>
      <w:lvlJc w:val="left"/>
      <w:pPr>
        <w:ind w:left="720" w:hanging="360"/>
      </w:pPr>
      <w:rPr>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7CE6044"/>
    <w:multiLevelType w:val="hybridMultilevel"/>
    <w:tmpl w:val="AB8452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DD1EED"/>
    <w:multiLevelType w:val="hybridMultilevel"/>
    <w:tmpl w:val="6A582EBA"/>
    <w:lvl w:ilvl="0" w:tplc="E13A2A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876C06"/>
    <w:multiLevelType w:val="multilevel"/>
    <w:tmpl w:val="C20E278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9"/>
  </w:num>
  <w:num w:numId="3">
    <w:abstractNumId w:val="25"/>
  </w:num>
  <w:num w:numId="4">
    <w:abstractNumId w:val="0"/>
  </w:num>
  <w:num w:numId="5">
    <w:abstractNumId w:val="12"/>
  </w:num>
  <w:num w:numId="6">
    <w:abstractNumId w:val="29"/>
  </w:num>
  <w:num w:numId="7">
    <w:abstractNumId w:val="15"/>
  </w:num>
  <w:num w:numId="8">
    <w:abstractNumId w:val="20"/>
  </w:num>
  <w:num w:numId="9">
    <w:abstractNumId w:val="17"/>
  </w:num>
  <w:num w:numId="10">
    <w:abstractNumId w:val="28"/>
  </w:num>
  <w:num w:numId="11">
    <w:abstractNumId w:val="24"/>
  </w:num>
  <w:num w:numId="12">
    <w:abstractNumId w:val="31"/>
  </w:num>
  <w:num w:numId="13">
    <w:abstractNumId w:val="1"/>
  </w:num>
  <w:num w:numId="14">
    <w:abstractNumId w:val="2"/>
  </w:num>
  <w:num w:numId="15">
    <w:abstractNumId w:val="22"/>
  </w:num>
  <w:num w:numId="16">
    <w:abstractNumId w:val="23"/>
  </w:num>
  <w:num w:numId="17">
    <w:abstractNumId w:val="27"/>
  </w:num>
  <w:num w:numId="18">
    <w:abstractNumId w:val="6"/>
  </w:num>
  <w:num w:numId="19">
    <w:abstractNumId w:val="30"/>
  </w:num>
  <w:num w:numId="20">
    <w:abstractNumId w:val="8"/>
  </w:num>
  <w:num w:numId="21">
    <w:abstractNumId w:val="3"/>
  </w:num>
  <w:num w:numId="22">
    <w:abstractNumId w:val="18"/>
  </w:num>
  <w:num w:numId="23">
    <w:abstractNumId w:val="26"/>
  </w:num>
  <w:num w:numId="24">
    <w:abstractNumId w:val="14"/>
  </w:num>
  <w:num w:numId="25">
    <w:abstractNumId w:val="5"/>
  </w:num>
  <w:num w:numId="26">
    <w:abstractNumId w:val="16"/>
  </w:num>
  <w:num w:numId="27">
    <w:abstractNumId w:val="33"/>
  </w:num>
  <w:num w:numId="28">
    <w:abstractNumId w:val="21"/>
  </w:num>
  <w:num w:numId="29">
    <w:abstractNumId w:val="19"/>
  </w:num>
  <w:num w:numId="30">
    <w:abstractNumId w:val="10"/>
  </w:num>
  <w:num w:numId="31">
    <w:abstractNumId w:val="13"/>
  </w:num>
  <w:num w:numId="32">
    <w:abstractNumId w:val="11"/>
  </w:num>
  <w:num w:numId="33">
    <w:abstractNumId w:val="4"/>
  </w:num>
  <w:num w:numId="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DI3M7Y0tDQwMzNV0lEKTi0uzszPAykwrgUA8H3kKSwAAAA="/>
  </w:docVars>
  <w:rsids>
    <w:rsidRoot w:val="003377F3"/>
    <w:rsid w:val="00032B49"/>
    <w:rsid w:val="0004695F"/>
    <w:rsid w:val="00052FFD"/>
    <w:rsid w:val="00071178"/>
    <w:rsid w:val="00075B11"/>
    <w:rsid w:val="00084028"/>
    <w:rsid w:val="00084F22"/>
    <w:rsid w:val="00086BD6"/>
    <w:rsid w:val="000A28F7"/>
    <w:rsid w:val="000B7960"/>
    <w:rsid w:val="000C270A"/>
    <w:rsid w:val="000C7293"/>
    <w:rsid w:val="000D33CF"/>
    <w:rsid w:val="000F621B"/>
    <w:rsid w:val="000F6C64"/>
    <w:rsid w:val="00102F79"/>
    <w:rsid w:val="00130E37"/>
    <w:rsid w:val="00147081"/>
    <w:rsid w:val="001513B8"/>
    <w:rsid w:val="00161394"/>
    <w:rsid w:val="0018109B"/>
    <w:rsid w:val="00192D71"/>
    <w:rsid w:val="001E125E"/>
    <w:rsid w:val="001F3BF1"/>
    <w:rsid w:val="00240041"/>
    <w:rsid w:val="002402A1"/>
    <w:rsid w:val="00241EBA"/>
    <w:rsid w:val="00243B82"/>
    <w:rsid w:val="002511CA"/>
    <w:rsid w:val="002735EE"/>
    <w:rsid w:val="002840E8"/>
    <w:rsid w:val="00287E11"/>
    <w:rsid w:val="002B1A24"/>
    <w:rsid w:val="002C6B63"/>
    <w:rsid w:val="002D15AD"/>
    <w:rsid w:val="002D77BF"/>
    <w:rsid w:val="002E3F0B"/>
    <w:rsid w:val="002E4374"/>
    <w:rsid w:val="0030516C"/>
    <w:rsid w:val="003377F3"/>
    <w:rsid w:val="00344F7E"/>
    <w:rsid w:val="00353F2A"/>
    <w:rsid w:val="00364FD3"/>
    <w:rsid w:val="00371CDB"/>
    <w:rsid w:val="00376C4D"/>
    <w:rsid w:val="003B735F"/>
    <w:rsid w:val="003C6F76"/>
    <w:rsid w:val="003E7C49"/>
    <w:rsid w:val="003F3C10"/>
    <w:rsid w:val="003F77DB"/>
    <w:rsid w:val="00401B89"/>
    <w:rsid w:val="00404123"/>
    <w:rsid w:val="0043150E"/>
    <w:rsid w:val="00436896"/>
    <w:rsid w:val="00445AE0"/>
    <w:rsid w:val="00455E30"/>
    <w:rsid w:val="004616F1"/>
    <w:rsid w:val="0046392E"/>
    <w:rsid w:val="00464D4D"/>
    <w:rsid w:val="0048175A"/>
    <w:rsid w:val="004829DF"/>
    <w:rsid w:val="00487DC4"/>
    <w:rsid w:val="004946C8"/>
    <w:rsid w:val="004B05BE"/>
    <w:rsid w:val="004D6D0E"/>
    <w:rsid w:val="004E4340"/>
    <w:rsid w:val="0050312B"/>
    <w:rsid w:val="0050518A"/>
    <w:rsid w:val="005105F3"/>
    <w:rsid w:val="005129A3"/>
    <w:rsid w:val="00525E1E"/>
    <w:rsid w:val="00540238"/>
    <w:rsid w:val="005506DA"/>
    <w:rsid w:val="00583AF7"/>
    <w:rsid w:val="0059452E"/>
    <w:rsid w:val="005B3455"/>
    <w:rsid w:val="00601318"/>
    <w:rsid w:val="0062429F"/>
    <w:rsid w:val="0066503E"/>
    <w:rsid w:val="0066658E"/>
    <w:rsid w:val="00666FE0"/>
    <w:rsid w:val="00674637"/>
    <w:rsid w:val="00683502"/>
    <w:rsid w:val="006944BA"/>
    <w:rsid w:val="006A07D7"/>
    <w:rsid w:val="006B4D3D"/>
    <w:rsid w:val="006D2326"/>
    <w:rsid w:val="006D3E25"/>
    <w:rsid w:val="006E5F12"/>
    <w:rsid w:val="006E6C48"/>
    <w:rsid w:val="00701F1A"/>
    <w:rsid w:val="007378E8"/>
    <w:rsid w:val="007412AD"/>
    <w:rsid w:val="00744FD7"/>
    <w:rsid w:val="00747EF7"/>
    <w:rsid w:val="00764852"/>
    <w:rsid w:val="007A527B"/>
    <w:rsid w:val="007A6CC8"/>
    <w:rsid w:val="007B5841"/>
    <w:rsid w:val="007C1442"/>
    <w:rsid w:val="007D673F"/>
    <w:rsid w:val="007E52B2"/>
    <w:rsid w:val="007F40E3"/>
    <w:rsid w:val="00811C6C"/>
    <w:rsid w:val="008458F3"/>
    <w:rsid w:val="00847529"/>
    <w:rsid w:val="00861C8E"/>
    <w:rsid w:val="00870AEF"/>
    <w:rsid w:val="008A0A0F"/>
    <w:rsid w:val="008A17B8"/>
    <w:rsid w:val="008A2B27"/>
    <w:rsid w:val="008B656B"/>
    <w:rsid w:val="008C0286"/>
    <w:rsid w:val="008C3C50"/>
    <w:rsid w:val="008D2D8D"/>
    <w:rsid w:val="00912806"/>
    <w:rsid w:val="00927DD8"/>
    <w:rsid w:val="00930BE5"/>
    <w:rsid w:val="009350C7"/>
    <w:rsid w:val="00960A2A"/>
    <w:rsid w:val="00965C50"/>
    <w:rsid w:val="00982889"/>
    <w:rsid w:val="00991E0D"/>
    <w:rsid w:val="009B0D65"/>
    <w:rsid w:val="009B6F7B"/>
    <w:rsid w:val="009D5D23"/>
    <w:rsid w:val="009F14D1"/>
    <w:rsid w:val="009F1D10"/>
    <w:rsid w:val="009F52EE"/>
    <w:rsid w:val="00A02502"/>
    <w:rsid w:val="00A21ABC"/>
    <w:rsid w:val="00A23851"/>
    <w:rsid w:val="00A34F09"/>
    <w:rsid w:val="00A4467B"/>
    <w:rsid w:val="00A46030"/>
    <w:rsid w:val="00A51A77"/>
    <w:rsid w:val="00A538EB"/>
    <w:rsid w:val="00A6396D"/>
    <w:rsid w:val="00A6490F"/>
    <w:rsid w:val="00A717D9"/>
    <w:rsid w:val="00A80269"/>
    <w:rsid w:val="00A97673"/>
    <w:rsid w:val="00AA496E"/>
    <w:rsid w:val="00AA4D0C"/>
    <w:rsid w:val="00AA5A87"/>
    <w:rsid w:val="00AB02C8"/>
    <w:rsid w:val="00AC3DD4"/>
    <w:rsid w:val="00AC6B30"/>
    <w:rsid w:val="00AD4119"/>
    <w:rsid w:val="00AE5056"/>
    <w:rsid w:val="00AF5B6B"/>
    <w:rsid w:val="00B04603"/>
    <w:rsid w:val="00B175AF"/>
    <w:rsid w:val="00B35A3C"/>
    <w:rsid w:val="00B44456"/>
    <w:rsid w:val="00B9264A"/>
    <w:rsid w:val="00B9313E"/>
    <w:rsid w:val="00BA3F11"/>
    <w:rsid w:val="00BC60D8"/>
    <w:rsid w:val="00BF5940"/>
    <w:rsid w:val="00C05C09"/>
    <w:rsid w:val="00C05E52"/>
    <w:rsid w:val="00C16E35"/>
    <w:rsid w:val="00C20460"/>
    <w:rsid w:val="00C246E2"/>
    <w:rsid w:val="00C51C1D"/>
    <w:rsid w:val="00C60192"/>
    <w:rsid w:val="00C74977"/>
    <w:rsid w:val="00C87A08"/>
    <w:rsid w:val="00C92F88"/>
    <w:rsid w:val="00C952F7"/>
    <w:rsid w:val="00CB0294"/>
    <w:rsid w:val="00CB2D9A"/>
    <w:rsid w:val="00CB48A8"/>
    <w:rsid w:val="00CB556C"/>
    <w:rsid w:val="00CE726D"/>
    <w:rsid w:val="00D1466E"/>
    <w:rsid w:val="00D20083"/>
    <w:rsid w:val="00D20DE0"/>
    <w:rsid w:val="00D415E7"/>
    <w:rsid w:val="00D5089A"/>
    <w:rsid w:val="00D65FF6"/>
    <w:rsid w:val="00D961DC"/>
    <w:rsid w:val="00D97378"/>
    <w:rsid w:val="00DD60C0"/>
    <w:rsid w:val="00DE0648"/>
    <w:rsid w:val="00DF09ED"/>
    <w:rsid w:val="00DF2EFD"/>
    <w:rsid w:val="00E142EC"/>
    <w:rsid w:val="00E21E97"/>
    <w:rsid w:val="00E30681"/>
    <w:rsid w:val="00E3292B"/>
    <w:rsid w:val="00E34FD6"/>
    <w:rsid w:val="00E532D6"/>
    <w:rsid w:val="00E75134"/>
    <w:rsid w:val="00E8128A"/>
    <w:rsid w:val="00E83AE6"/>
    <w:rsid w:val="00EC26AB"/>
    <w:rsid w:val="00EC757D"/>
    <w:rsid w:val="00EE1057"/>
    <w:rsid w:val="00EE4ECE"/>
    <w:rsid w:val="00F06670"/>
    <w:rsid w:val="00F10842"/>
    <w:rsid w:val="00F41D95"/>
    <w:rsid w:val="00F62DEC"/>
    <w:rsid w:val="00F63681"/>
    <w:rsid w:val="00FA29CA"/>
    <w:rsid w:val="00FA7A16"/>
    <w:rsid w:val="00FB7110"/>
    <w:rsid w:val="00FD1A3A"/>
    <w:rsid w:val="00FE1344"/>
    <w:rsid w:val="00FE376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47A20"/>
  <w15:chartTrackingRefBased/>
  <w15:docId w15:val="{B0A9B452-85CE-4651-B6F5-152AEBF85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4D4D"/>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f0">
    <w:name w:val="pf0"/>
    <w:basedOn w:val="Normal"/>
    <w:rsid w:val="003377F3"/>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cf01">
    <w:name w:val="cf01"/>
    <w:basedOn w:val="DefaultParagraphFont"/>
    <w:rsid w:val="003377F3"/>
    <w:rPr>
      <w:rFonts w:ascii="Segoe UI" w:hAnsi="Segoe UI" w:cs="Segoe UI" w:hint="default"/>
      <w:sz w:val="18"/>
      <w:szCs w:val="18"/>
    </w:rPr>
  </w:style>
  <w:style w:type="paragraph" w:styleId="NormalWeb">
    <w:name w:val="Normal (Web)"/>
    <w:basedOn w:val="Normal"/>
    <w:uiPriority w:val="99"/>
    <w:unhideWhenUsed/>
    <w:rsid w:val="003377F3"/>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3377F3"/>
    <w:pPr>
      <w:ind w:left="720"/>
      <w:contextualSpacing/>
    </w:pPr>
  </w:style>
  <w:style w:type="character" w:styleId="CommentReference">
    <w:name w:val="annotation reference"/>
    <w:basedOn w:val="DefaultParagraphFont"/>
    <w:uiPriority w:val="99"/>
    <w:semiHidden/>
    <w:unhideWhenUsed/>
    <w:rsid w:val="003377F3"/>
    <w:rPr>
      <w:sz w:val="16"/>
      <w:szCs w:val="16"/>
    </w:rPr>
  </w:style>
  <w:style w:type="paragraph" w:styleId="CommentText">
    <w:name w:val="annotation text"/>
    <w:basedOn w:val="Normal"/>
    <w:link w:val="CommentTextChar"/>
    <w:uiPriority w:val="99"/>
    <w:unhideWhenUsed/>
    <w:rsid w:val="003377F3"/>
    <w:pPr>
      <w:spacing w:line="240" w:lineRule="auto"/>
    </w:pPr>
    <w:rPr>
      <w:sz w:val="20"/>
      <w:szCs w:val="20"/>
    </w:rPr>
  </w:style>
  <w:style w:type="character" w:customStyle="1" w:styleId="CommentTextChar">
    <w:name w:val="Comment Text Char"/>
    <w:basedOn w:val="DefaultParagraphFont"/>
    <w:link w:val="CommentText"/>
    <w:uiPriority w:val="99"/>
    <w:rsid w:val="003377F3"/>
    <w:rPr>
      <w:sz w:val="20"/>
      <w:szCs w:val="20"/>
    </w:rPr>
  </w:style>
  <w:style w:type="paragraph" w:styleId="NoSpacing">
    <w:name w:val="No Spacing"/>
    <w:uiPriority w:val="1"/>
    <w:qFormat/>
    <w:rsid w:val="003B735F"/>
    <w:pPr>
      <w:spacing w:after="0" w:line="240" w:lineRule="auto"/>
    </w:pPr>
  </w:style>
  <w:style w:type="paragraph" w:styleId="CommentSubject">
    <w:name w:val="annotation subject"/>
    <w:basedOn w:val="CommentText"/>
    <w:next w:val="CommentText"/>
    <w:link w:val="CommentSubjectChar"/>
    <w:uiPriority w:val="99"/>
    <w:semiHidden/>
    <w:unhideWhenUsed/>
    <w:rsid w:val="00BC60D8"/>
    <w:rPr>
      <w:b/>
      <w:bCs/>
    </w:rPr>
  </w:style>
  <w:style w:type="character" w:customStyle="1" w:styleId="CommentSubjectChar">
    <w:name w:val="Comment Subject Char"/>
    <w:basedOn w:val="CommentTextChar"/>
    <w:link w:val="CommentSubject"/>
    <w:uiPriority w:val="99"/>
    <w:semiHidden/>
    <w:rsid w:val="00BC60D8"/>
    <w:rPr>
      <w:b/>
      <w:bCs/>
      <w:sz w:val="20"/>
      <w:szCs w:val="20"/>
    </w:rPr>
  </w:style>
  <w:style w:type="table" w:styleId="TableGrid">
    <w:name w:val="Table Grid"/>
    <w:basedOn w:val="TableNormal"/>
    <w:uiPriority w:val="39"/>
    <w:rsid w:val="009128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64D4D"/>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95745">
      <w:bodyDiv w:val="1"/>
      <w:marLeft w:val="0"/>
      <w:marRight w:val="0"/>
      <w:marTop w:val="0"/>
      <w:marBottom w:val="0"/>
      <w:divBdr>
        <w:top w:val="none" w:sz="0" w:space="0" w:color="auto"/>
        <w:left w:val="none" w:sz="0" w:space="0" w:color="auto"/>
        <w:bottom w:val="none" w:sz="0" w:space="0" w:color="auto"/>
        <w:right w:val="none" w:sz="0" w:space="0" w:color="auto"/>
      </w:divBdr>
    </w:div>
    <w:div w:id="514810691">
      <w:bodyDiv w:val="1"/>
      <w:marLeft w:val="0"/>
      <w:marRight w:val="0"/>
      <w:marTop w:val="0"/>
      <w:marBottom w:val="0"/>
      <w:divBdr>
        <w:top w:val="none" w:sz="0" w:space="0" w:color="auto"/>
        <w:left w:val="none" w:sz="0" w:space="0" w:color="auto"/>
        <w:bottom w:val="none" w:sz="0" w:space="0" w:color="auto"/>
        <w:right w:val="none" w:sz="0" w:space="0" w:color="auto"/>
      </w:divBdr>
    </w:div>
    <w:div w:id="896555565">
      <w:bodyDiv w:val="1"/>
      <w:marLeft w:val="0"/>
      <w:marRight w:val="0"/>
      <w:marTop w:val="0"/>
      <w:marBottom w:val="0"/>
      <w:divBdr>
        <w:top w:val="none" w:sz="0" w:space="0" w:color="auto"/>
        <w:left w:val="none" w:sz="0" w:space="0" w:color="auto"/>
        <w:bottom w:val="none" w:sz="0" w:space="0" w:color="auto"/>
        <w:right w:val="none" w:sz="0" w:space="0" w:color="auto"/>
      </w:divBdr>
    </w:div>
    <w:div w:id="1043286270">
      <w:bodyDiv w:val="1"/>
      <w:marLeft w:val="0"/>
      <w:marRight w:val="0"/>
      <w:marTop w:val="0"/>
      <w:marBottom w:val="0"/>
      <w:divBdr>
        <w:top w:val="none" w:sz="0" w:space="0" w:color="auto"/>
        <w:left w:val="none" w:sz="0" w:space="0" w:color="auto"/>
        <w:bottom w:val="none" w:sz="0" w:space="0" w:color="auto"/>
        <w:right w:val="none" w:sz="0" w:space="0" w:color="auto"/>
      </w:divBdr>
    </w:div>
    <w:div w:id="1241986397">
      <w:bodyDiv w:val="1"/>
      <w:marLeft w:val="0"/>
      <w:marRight w:val="0"/>
      <w:marTop w:val="0"/>
      <w:marBottom w:val="0"/>
      <w:divBdr>
        <w:top w:val="none" w:sz="0" w:space="0" w:color="auto"/>
        <w:left w:val="none" w:sz="0" w:space="0" w:color="auto"/>
        <w:bottom w:val="none" w:sz="0" w:space="0" w:color="auto"/>
        <w:right w:val="none" w:sz="0" w:space="0" w:color="auto"/>
      </w:divBdr>
    </w:div>
    <w:div w:id="1451434127">
      <w:bodyDiv w:val="1"/>
      <w:marLeft w:val="0"/>
      <w:marRight w:val="0"/>
      <w:marTop w:val="0"/>
      <w:marBottom w:val="0"/>
      <w:divBdr>
        <w:top w:val="none" w:sz="0" w:space="0" w:color="auto"/>
        <w:left w:val="none" w:sz="0" w:space="0" w:color="auto"/>
        <w:bottom w:val="none" w:sz="0" w:space="0" w:color="auto"/>
        <w:right w:val="none" w:sz="0" w:space="0" w:color="auto"/>
      </w:divBdr>
    </w:div>
    <w:div w:id="2049602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9D174DEA52784EA849490EFBF779F8" ma:contentTypeVersion="14" ma:contentTypeDescription="Create a new document." ma:contentTypeScope="" ma:versionID="d7f222a8bc7cb7b648026ad2f218b60d">
  <xsd:schema xmlns:xsd="http://www.w3.org/2001/XMLSchema" xmlns:xs="http://www.w3.org/2001/XMLSchema" xmlns:p="http://schemas.microsoft.com/office/2006/metadata/properties" xmlns:ns2="0316ad89-c89e-4191-a1b1-8f6741d078e8" xmlns:ns3="8f368d20-292d-4156-9de3-b50626e53acd" targetNamespace="http://schemas.microsoft.com/office/2006/metadata/properties" ma:root="true" ma:fieldsID="6895ba8d172e6704a615dc231af19ac3" ns2:_="" ns3:_="">
    <xsd:import namespace="0316ad89-c89e-4191-a1b1-8f6741d078e8"/>
    <xsd:import namespace="8f368d20-292d-4156-9de3-b50626e53acd"/>
    <xsd:element name="properties">
      <xsd:complexType>
        <xsd:sequence>
          <xsd:element name="documentManagement">
            <xsd:complexType>
              <xsd:all>
                <xsd:element ref="ns2:MediaServiceMetadata" minOccurs="0"/>
                <xsd:element ref="ns2:MediaServiceFastMetadata" minOccurs="0"/>
                <xsd:element ref="ns2:Document_x0020_Type"/>
                <xsd:element ref="ns2:MediaServiceAutoKeyPoints" minOccurs="0"/>
                <xsd:element ref="ns2:MediaServiceKeyPoints" minOccurs="0"/>
                <xsd:element ref="ns2:_Flow_SignoffStatu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6ad89-c89e-4191-a1b1-8f6741d078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Type" ma:index="10" ma:displayName="Document Type" ma:description="Name your documents " ma:format="Dropdown" ma:internalName="Document_x0020_Type">
      <xsd:simpleType>
        <xsd:union memberTypes="dms:Text">
          <xsd:simpleType>
            <xsd:restriction base="dms:Choice">
              <xsd:enumeration value="Project Charter"/>
              <xsd:enumeration value="Terms of Reference"/>
              <xsd:enumeration value="Agenda"/>
              <xsd:enumeration value="Minutes"/>
              <xsd:enumeration value="Project Report"/>
              <xsd:enumeration value="Environmental Scan"/>
              <xsd:enumeration value="Contract"/>
              <xsd:enumeration value="Timelines/Project Plan"/>
              <xsd:enumeration value="Contact List/Membership"/>
              <xsd:enumeration value="Communications Plan"/>
              <xsd:enumeration value="CFP"/>
              <xsd:enumeration value="Presentations"/>
              <xsd:enumeration value="Expense Claim"/>
              <xsd:enumeration value="Budget Sheet"/>
              <xsd:enumeration value="Facilitation Plan"/>
              <xsd:enumeration value="Invoice"/>
              <xsd:enumeration value="Deliverables"/>
              <xsd:enumeration value="Survey"/>
              <xsd:enumeration value="Resources"/>
              <xsd:enumeration value="Project Folder"/>
            </xsd:restriction>
          </xsd:simpleType>
        </xsd:unio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_Flow_SignoffStatus" ma:index="13" nillable="true" ma:displayName="Sign-off status" ma:internalName="Sign_x002d_off_x0020_status">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368d20-292d-4156-9de3-b50626e53ac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Type xmlns="0316ad89-c89e-4191-a1b1-8f6741d078e8"/>
    <_Flow_SignoffStatus xmlns="0316ad89-c89e-4191-a1b1-8f6741d078e8" xsi:nil="true"/>
  </documentManagement>
</p:properties>
</file>

<file path=customXml/itemProps1.xml><?xml version="1.0" encoding="utf-8"?>
<ds:datastoreItem xmlns:ds="http://schemas.openxmlformats.org/officeDocument/2006/customXml" ds:itemID="{3ED0E0C4-A27B-48C4-90F4-958AF95C3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6ad89-c89e-4191-a1b1-8f6741d078e8"/>
    <ds:schemaRef ds:uri="8f368d20-292d-4156-9de3-b50626e53a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F7E912-33DE-40C2-84F2-484CF0580E2A}">
  <ds:schemaRefs>
    <ds:schemaRef ds:uri="http://schemas.microsoft.com/sharepoint/v3/contenttype/forms"/>
  </ds:schemaRefs>
</ds:datastoreItem>
</file>

<file path=customXml/itemProps3.xml><?xml version="1.0" encoding="utf-8"?>
<ds:datastoreItem xmlns:ds="http://schemas.openxmlformats.org/officeDocument/2006/customXml" ds:itemID="{E585BC7B-FC62-4D53-9E43-A77B100D17BA}">
  <ds:schemaRefs>
    <ds:schemaRef ds:uri="http://schemas.microsoft.com/office/2006/metadata/properties"/>
    <ds:schemaRef ds:uri="http://schemas.microsoft.com/office/infopath/2007/PartnerControls"/>
    <ds:schemaRef ds:uri="0316ad89-c89e-4191-a1b1-8f6741d078e8"/>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5</Pages>
  <Words>1415</Words>
  <Characters>806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Sargent</dc:creator>
  <cp:keywords/>
  <dc:description/>
  <cp:lastModifiedBy>Elizabeth Warwick</cp:lastModifiedBy>
  <cp:revision>20</cp:revision>
  <dcterms:created xsi:type="dcterms:W3CDTF">2022-01-14T21:59:00Z</dcterms:created>
  <dcterms:modified xsi:type="dcterms:W3CDTF">2022-01-14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9D174DEA52784EA849490EFBF779F8</vt:lpwstr>
  </property>
</Properties>
</file>